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DA327" w14:textId="224FE47F" w:rsidR="00767C4B" w:rsidRDefault="00767C4B">
      <w:pPr>
        <w:rPr>
          <w:rFonts w:ascii="굴림체" w:eastAsia="굴림체" w:hAnsi="굴림체"/>
          <w:sz w:val="22"/>
          <w:szCs w:val="22"/>
        </w:rPr>
      </w:pPr>
      <w:bookmarkStart w:id="0" w:name="_Hlk73406864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50771E" w14:paraId="05D7D543" w14:textId="77777777" w:rsidTr="0050771E">
        <w:tc>
          <w:tcPr>
            <w:tcW w:w="3168" w:type="dxa"/>
          </w:tcPr>
          <w:p w14:paraId="48490B6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534" w:type="dxa"/>
          </w:tcPr>
          <w:p w14:paraId="3547280A" w14:textId="40008F69" w:rsidR="003214B1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643CB7">
              <w:rPr>
                <w:rFonts w:ascii="굴림체" w:eastAsia="굴림체" w:hAnsi="굴림체" w:hint="eastAsia"/>
                <w:sz w:val="28"/>
                <w:szCs w:val="28"/>
              </w:rPr>
              <w:t xml:space="preserve"> 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50771E" w14:paraId="04AF19EB" w14:textId="77777777" w:rsidTr="0050771E">
        <w:tc>
          <w:tcPr>
            <w:tcW w:w="3168" w:type="dxa"/>
          </w:tcPr>
          <w:p w14:paraId="441D25B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534" w:type="dxa"/>
          </w:tcPr>
          <w:p w14:paraId="2D3C7DB3" w14:textId="77777777" w:rsidR="003214B1" w:rsidRPr="0050771E" w:rsidRDefault="00637FA8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임베디드시스템설계</w:t>
            </w:r>
          </w:p>
        </w:tc>
      </w:tr>
    </w:tbl>
    <w:p w14:paraId="4C81F056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2FEDF4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6"/>
        <w:gridCol w:w="7148"/>
      </w:tblGrid>
      <w:tr w:rsidR="00501A77" w:rsidRPr="0050771E" w14:paraId="47F8587A" w14:textId="77777777" w:rsidTr="0050771E">
        <w:tc>
          <w:tcPr>
            <w:tcW w:w="1368" w:type="dxa"/>
          </w:tcPr>
          <w:p w14:paraId="56C103E2" w14:textId="77777777" w:rsidR="00501A77" w:rsidRPr="0050771E" w:rsidRDefault="00A3229B" w:rsidP="0050771E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LAB</w:t>
            </w:r>
            <w:r w:rsidR="00282BAF"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45BEE8DE" w14:textId="77777777" w:rsidR="00501A77" w:rsidRPr="0050771E" w:rsidRDefault="00501A77" w:rsidP="0050771E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50771E">
              <w:rPr>
                <w:rFonts w:ascii="굴림체" w:eastAsia="굴림체" w:hAnsi="굴림체" w:hint="eastAsia"/>
                <w:b/>
                <w:sz w:val="48"/>
                <w:szCs w:val="48"/>
              </w:rPr>
              <w:t>제목</w:t>
            </w:r>
          </w:p>
        </w:tc>
      </w:tr>
      <w:tr w:rsidR="00501A77" w:rsidRPr="0050771E" w14:paraId="41FEF3BF" w14:textId="77777777" w:rsidTr="0050771E">
        <w:tc>
          <w:tcPr>
            <w:tcW w:w="1368" w:type="dxa"/>
          </w:tcPr>
          <w:p w14:paraId="1D671345" w14:textId="59D16D90" w:rsidR="00501A77" w:rsidRPr="0050771E" w:rsidRDefault="00B21E12" w:rsidP="00B44002">
            <w:pPr>
              <w:jc w:val="center"/>
              <w:rPr>
                <w:rFonts w:ascii="굴림체" w:eastAsia="굴림체" w:hAnsi="굴림체"/>
                <w:sz w:val="40"/>
                <w:szCs w:val="40"/>
              </w:rPr>
            </w:pPr>
            <w:r>
              <w:rPr>
                <w:rFonts w:ascii="굴림체" w:eastAsia="굴림체" w:hAnsi="굴림체" w:hint="eastAsia"/>
                <w:sz w:val="40"/>
                <w:szCs w:val="40"/>
              </w:rPr>
              <w:t>1</w:t>
            </w:r>
            <w:r w:rsidR="00A600F1">
              <w:rPr>
                <w:rFonts w:ascii="굴림체" w:eastAsia="굴림체" w:hAnsi="굴림체"/>
                <w:sz w:val="40"/>
                <w:szCs w:val="40"/>
              </w:rPr>
              <w:t>2</w:t>
            </w:r>
          </w:p>
        </w:tc>
        <w:tc>
          <w:tcPr>
            <w:tcW w:w="7334" w:type="dxa"/>
          </w:tcPr>
          <w:p w14:paraId="3A614E20" w14:textId="79F73E32" w:rsidR="00FD259F" w:rsidRPr="00B21E12" w:rsidRDefault="00D34F85" w:rsidP="00B21E12">
            <w:pPr>
              <w:widowControl/>
              <w:shd w:val="clear" w:color="auto" w:fill="FFFFFF"/>
              <w:wordWrap/>
              <w:autoSpaceDE/>
              <w:autoSpaceDN/>
              <w:jc w:val="center"/>
              <w:rPr>
                <w:rFonts w:ascii="굴림" w:eastAsia="굴림" w:hAnsi="굴림" w:cs="Helvetica"/>
                <w:color w:val="2D3B45"/>
                <w:kern w:val="0"/>
                <w:sz w:val="40"/>
                <w:szCs w:val="40"/>
              </w:rPr>
            </w:pPr>
            <w:r>
              <w:rPr>
                <w:rFonts w:ascii="굴림" w:eastAsia="굴림" w:hAnsi="굴림" w:cs="Helvetica"/>
                <w:color w:val="2D3B45"/>
                <w:kern w:val="0"/>
                <w:sz w:val="40"/>
                <w:szCs w:val="40"/>
              </w:rPr>
              <w:t>L</w:t>
            </w:r>
            <w:r w:rsidR="007E3433">
              <w:rPr>
                <w:rFonts w:ascii="굴림" w:eastAsia="굴림" w:hAnsi="굴림" w:cs="Helvetica" w:hint="eastAsia"/>
                <w:color w:val="2D3B45"/>
                <w:kern w:val="0"/>
                <w:sz w:val="40"/>
                <w:szCs w:val="40"/>
              </w:rPr>
              <w:t>a</w:t>
            </w:r>
            <w:r w:rsidR="007E3433">
              <w:rPr>
                <w:rFonts w:ascii="굴림" w:eastAsia="굴림" w:hAnsi="굴림" w:cs="Helvetica"/>
                <w:color w:val="2D3B45"/>
                <w:kern w:val="0"/>
                <w:sz w:val="40"/>
                <w:szCs w:val="40"/>
              </w:rPr>
              <w:t>b</w:t>
            </w:r>
            <w:r>
              <w:rPr>
                <w:rFonts w:ascii="굴림" w:eastAsia="굴림" w:hAnsi="굴림" w:cs="Helvetica"/>
                <w:color w:val="2D3B45"/>
                <w:kern w:val="0"/>
                <w:sz w:val="40"/>
                <w:szCs w:val="40"/>
              </w:rPr>
              <w:t xml:space="preserve"> </w:t>
            </w:r>
            <w:r w:rsidR="00A600F1" w:rsidRPr="00A600F1">
              <w:rPr>
                <w:rFonts w:ascii="굴림" w:eastAsia="굴림" w:hAnsi="굴림" w:cs="Helvetica"/>
                <w:color w:val="2D3B45"/>
                <w:kern w:val="0"/>
                <w:sz w:val="40"/>
                <w:szCs w:val="40"/>
              </w:rPr>
              <w:t>Cortex-M AI</w:t>
            </w:r>
          </w:p>
        </w:tc>
      </w:tr>
    </w:tbl>
    <w:p w14:paraId="6CD9C338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79233D91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50771E" w14:paraId="1462EE77" w14:textId="77777777" w:rsidTr="0050771E">
        <w:tc>
          <w:tcPr>
            <w:tcW w:w="3168" w:type="dxa"/>
          </w:tcPr>
          <w:p w14:paraId="57FDD830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405B94A9" w14:textId="2E31B699" w:rsidR="006756F6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 w:rsidR="004A0A59">
              <w:rPr>
                <w:rFonts w:ascii="굴림체" w:eastAsia="굴림체" w:hAnsi="굴림체"/>
                <w:sz w:val="28"/>
                <w:szCs w:val="28"/>
              </w:rPr>
              <w:t>5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A600F1">
              <w:rPr>
                <w:rFonts w:ascii="굴림체" w:eastAsia="굴림체" w:hAnsi="굴림체"/>
                <w:sz w:val="28"/>
                <w:szCs w:val="28"/>
              </w:rPr>
              <w:t>28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50771E" w14:paraId="32FF3A45" w14:textId="77777777" w:rsidTr="0050771E">
        <w:trPr>
          <w:trHeight w:val="360"/>
        </w:trPr>
        <w:tc>
          <w:tcPr>
            <w:tcW w:w="3168" w:type="dxa"/>
          </w:tcPr>
          <w:p w14:paraId="32630141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1B33F308" w14:textId="12CBB912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CD01DF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CD01DF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50771E" w14:paraId="67A99163" w14:textId="77777777" w:rsidTr="0050771E">
        <w:trPr>
          <w:trHeight w:val="360"/>
        </w:trPr>
        <w:tc>
          <w:tcPr>
            <w:tcW w:w="3168" w:type="dxa"/>
          </w:tcPr>
          <w:p w14:paraId="046B4409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221DAE04" w14:textId="0CAA0C64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CD01DF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50771E" w14:paraId="196E12F6" w14:textId="77777777" w:rsidTr="0050771E">
        <w:tc>
          <w:tcPr>
            <w:tcW w:w="3168" w:type="dxa"/>
          </w:tcPr>
          <w:p w14:paraId="6F3B7D2C" w14:textId="77777777" w:rsidR="006756F6" w:rsidRPr="0050771E" w:rsidRDefault="00735F6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83DE4A3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9793188" w14:textId="77777777" w:rsidR="00F95565" w:rsidRPr="0050771E" w:rsidRDefault="00F95565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50771E" w14:paraId="635269D3" w14:textId="77777777" w:rsidTr="0050771E">
        <w:tc>
          <w:tcPr>
            <w:tcW w:w="3168" w:type="dxa"/>
          </w:tcPr>
          <w:p w14:paraId="2EDA3811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04A5AFB5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6BB2B0E5" w14:textId="77777777" w:rsidR="00663F04" w:rsidRDefault="00663F04">
      <w:pPr>
        <w:rPr>
          <w:rFonts w:ascii="굴림체" w:eastAsia="굴림체" w:hAnsi="굴림체"/>
          <w:sz w:val="22"/>
          <w:szCs w:val="22"/>
        </w:rPr>
      </w:pPr>
    </w:p>
    <w:p w14:paraId="09C64BA1" w14:textId="137C9883" w:rsidR="00663F04" w:rsidRDefault="00663F04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02215E76" w14:textId="12225953" w:rsidR="00663F04" w:rsidRPr="00A8467C" w:rsidRDefault="00663F04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1. </w:t>
      </w:r>
      <w:r w:rsidR="00B040A7">
        <w:rPr>
          <w:rFonts w:ascii="굴림체" w:eastAsia="굴림체" w:hAnsi="굴림체" w:hint="eastAsia"/>
          <w:b/>
          <w:sz w:val="22"/>
          <w:szCs w:val="22"/>
        </w:rPr>
        <w:t>프로그램의 동작 방식 설명</w:t>
      </w:r>
    </w:p>
    <w:p w14:paraId="0E69235C" w14:textId="49B721C0" w:rsidR="004C33C6" w:rsidRDefault="000D0912" w:rsidP="00BD2957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1</w:t>
      </w:r>
      <w:r>
        <w:rPr>
          <w:rFonts w:ascii="굴림체" w:eastAsia="굴림체" w:hAnsi="굴림체"/>
          <w:bCs/>
          <w:sz w:val="22"/>
          <w:szCs w:val="22"/>
        </w:rPr>
        <w:t>-1.</w:t>
      </w:r>
      <w:r w:rsidRPr="000D0912">
        <w:rPr>
          <w:rFonts w:ascii="굴림체" w:eastAsia="굴림체" w:hAnsi="굴림체"/>
          <w:bCs/>
          <w:sz w:val="22"/>
          <w:szCs w:val="22"/>
        </w:rPr>
        <w:t xml:space="preserve"> </w:t>
      </w:r>
      <w:r w:rsidRPr="0084121D">
        <w:rPr>
          <w:rFonts w:ascii="굴림체" w:eastAsia="굴림체" w:hAnsi="굴림체"/>
          <w:bCs/>
          <w:sz w:val="22"/>
          <w:szCs w:val="22"/>
        </w:rPr>
        <w:t>mnist_mlp</w:t>
      </w:r>
      <w:r>
        <w:rPr>
          <w:rFonts w:ascii="굴림체" w:eastAsia="굴림체" w:hAnsi="굴림체"/>
          <w:bCs/>
          <w:sz w:val="22"/>
          <w:szCs w:val="22"/>
        </w:rPr>
        <w:t>.</w:t>
      </w:r>
      <w:r>
        <w:rPr>
          <w:rFonts w:ascii="굴림체" w:eastAsia="굴림체" w:hAnsi="굴림체" w:hint="eastAsia"/>
          <w:bCs/>
          <w:sz w:val="22"/>
          <w:szCs w:val="22"/>
        </w:rPr>
        <w:t>p</w:t>
      </w:r>
      <w:r>
        <w:rPr>
          <w:rFonts w:ascii="굴림체" w:eastAsia="굴림체" w:hAnsi="굴림체"/>
          <w:bCs/>
          <w:sz w:val="22"/>
          <w:szCs w:val="22"/>
        </w:rPr>
        <w:t xml:space="preserve">y 를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실행해 </w:t>
      </w:r>
      <w:r>
        <w:rPr>
          <w:rFonts w:ascii="굴림체" w:eastAsia="굴림체" w:hAnsi="굴림체"/>
          <w:bCs/>
          <w:sz w:val="22"/>
          <w:szCs w:val="22"/>
        </w:rPr>
        <w:t xml:space="preserve">training </w:t>
      </w:r>
      <w:r>
        <w:rPr>
          <w:rFonts w:ascii="굴림체" w:eastAsia="굴림체" w:hAnsi="굴림체" w:hint="eastAsia"/>
          <w:bCs/>
          <w:sz w:val="22"/>
          <w:szCs w:val="22"/>
        </w:rPr>
        <w:t>한다.</w:t>
      </w:r>
    </w:p>
    <w:p w14:paraId="027F41F7" w14:textId="612AEB39" w:rsidR="00BD2957" w:rsidRDefault="00BD2957" w:rsidP="00BD2957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데이터셋을 생성한다.</w:t>
      </w:r>
    </w:p>
    <w:p w14:paraId="4B1BC7D6" w14:textId="77777777" w:rsidR="004C33C6" w:rsidRPr="00BD2957" w:rsidRDefault="004C33C6" w:rsidP="004C33C6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ab/>
      </w:r>
      <w:r w:rsidRPr="00BD2957">
        <w:rPr>
          <w:rFonts w:ascii="굴림체" w:eastAsia="굴림체" w:hAnsi="굴림체"/>
          <w:bCs/>
          <w:sz w:val="22"/>
          <w:szCs w:val="22"/>
        </w:rPr>
        <w:t>(x_train, y_train), (x_test, y_test) = mnist.load_data()</w:t>
      </w:r>
    </w:p>
    <w:p w14:paraId="03CE44F9" w14:textId="6D148328" w:rsidR="004C33C6" w:rsidRPr="00BD2957" w:rsidRDefault="004C33C6" w:rsidP="004C33C6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ab/>
      </w:r>
      <w:r w:rsidRPr="00BD2957">
        <w:rPr>
          <w:rFonts w:ascii="굴림체" w:eastAsia="굴림체" w:hAnsi="굴림체"/>
          <w:bCs/>
          <w:sz w:val="22"/>
          <w:szCs w:val="22"/>
        </w:rPr>
        <w:t>x_train = x_train.reshape(60000, 784)</w:t>
      </w:r>
    </w:p>
    <w:p w14:paraId="1B38AAF9" w14:textId="46F8864C" w:rsidR="004C33C6" w:rsidRPr="00BD2957" w:rsidRDefault="004C33C6" w:rsidP="004C33C6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ab/>
      </w:r>
      <w:r w:rsidRPr="00BD2957">
        <w:rPr>
          <w:rFonts w:ascii="굴림체" w:eastAsia="굴림체" w:hAnsi="굴림체"/>
          <w:bCs/>
          <w:sz w:val="22"/>
          <w:szCs w:val="22"/>
        </w:rPr>
        <w:t>x_test = x_test.reshape(10000, 784)</w:t>
      </w:r>
    </w:p>
    <w:p w14:paraId="6803D3DE" w14:textId="4744F9AF" w:rsidR="004C33C6" w:rsidRPr="00BD2957" w:rsidRDefault="004C33C6" w:rsidP="004C33C6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ab/>
      </w:r>
      <w:r w:rsidRPr="00BD2957">
        <w:rPr>
          <w:rFonts w:ascii="굴림체" w:eastAsia="굴림체" w:hAnsi="굴림체"/>
          <w:bCs/>
          <w:sz w:val="22"/>
          <w:szCs w:val="22"/>
        </w:rPr>
        <w:t>x_train = x_train.astype('float32')</w:t>
      </w:r>
    </w:p>
    <w:p w14:paraId="75E3DB70" w14:textId="3C2B93E1" w:rsidR="004C33C6" w:rsidRPr="00BD2957" w:rsidRDefault="004C33C6" w:rsidP="004C33C6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ab/>
      </w:r>
      <w:r w:rsidRPr="00BD2957">
        <w:rPr>
          <w:rFonts w:ascii="굴림체" w:eastAsia="굴림체" w:hAnsi="굴림체"/>
          <w:bCs/>
          <w:sz w:val="22"/>
          <w:szCs w:val="22"/>
        </w:rPr>
        <w:t>x_test = x_test.astype('float32')</w:t>
      </w:r>
    </w:p>
    <w:p w14:paraId="41665831" w14:textId="6ED4E864" w:rsidR="004C33C6" w:rsidRPr="00BD2957" w:rsidRDefault="004C33C6" w:rsidP="004C33C6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ab/>
      </w:r>
      <w:r w:rsidRPr="00BD2957">
        <w:rPr>
          <w:rFonts w:ascii="굴림체" w:eastAsia="굴림체" w:hAnsi="굴림체"/>
          <w:bCs/>
          <w:sz w:val="22"/>
          <w:szCs w:val="22"/>
        </w:rPr>
        <w:t>x_train /= 255</w:t>
      </w:r>
    </w:p>
    <w:p w14:paraId="2E3ABDC2" w14:textId="61F278CA" w:rsidR="004C33C6" w:rsidRPr="00BD2957" w:rsidRDefault="004C33C6" w:rsidP="004C33C6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ab/>
      </w:r>
      <w:r w:rsidRPr="00BD2957">
        <w:rPr>
          <w:rFonts w:ascii="굴림체" w:eastAsia="굴림체" w:hAnsi="굴림체"/>
          <w:bCs/>
          <w:sz w:val="22"/>
          <w:szCs w:val="22"/>
        </w:rPr>
        <w:t>x_test /= 255</w:t>
      </w:r>
    </w:p>
    <w:p w14:paraId="1E8E7998" w14:textId="4D90C779" w:rsidR="004C33C6" w:rsidRPr="00BD2957" w:rsidRDefault="004C33C6" w:rsidP="004C33C6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ab/>
      </w:r>
      <w:r w:rsidRPr="00BD2957">
        <w:rPr>
          <w:rFonts w:ascii="굴림체" w:eastAsia="굴림체" w:hAnsi="굴림체"/>
          <w:bCs/>
          <w:sz w:val="22"/>
          <w:szCs w:val="22"/>
        </w:rPr>
        <w:t>y_train = keras.utils.to_categorical(y_train, num_classes)</w:t>
      </w:r>
    </w:p>
    <w:p w14:paraId="5ADB85F2" w14:textId="46415CAD" w:rsidR="004C33C6" w:rsidRPr="00A8467C" w:rsidRDefault="004C33C6" w:rsidP="004C33C6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ab/>
      </w:r>
      <w:r w:rsidRPr="00BD2957">
        <w:rPr>
          <w:rFonts w:ascii="굴림체" w:eastAsia="굴림체" w:hAnsi="굴림체"/>
          <w:bCs/>
          <w:sz w:val="22"/>
          <w:szCs w:val="22"/>
        </w:rPr>
        <w:t>y_test = keras.utils.to_categorical(y_test, num_classes)</w:t>
      </w:r>
    </w:p>
    <w:p w14:paraId="468ED814" w14:textId="32AE8AED" w:rsidR="004C33C6" w:rsidRPr="004C33C6" w:rsidRDefault="004C33C6" w:rsidP="00BD2957">
      <w:pPr>
        <w:rPr>
          <w:rFonts w:ascii="굴림체" w:eastAsia="굴림체" w:hAnsi="굴림체"/>
          <w:bCs/>
          <w:sz w:val="22"/>
          <w:szCs w:val="22"/>
        </w:rPr>
      </w:pPr>
    </w:p>
    <w:p w14:paraId="1E341B8A" w14:textId="393515F1" w:rsidR="00A8467C" w:rsidRPr="00A8467C" w:rsidRDefault="00520E59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모델을 </w:t>
      </w:r>
      <w:r w:rsidR="00BD2957">
        <w:rPr>
          <w:rFonts w:ascii="굴림체" w:eastAsia="굴림체" w:hAnsi="굴림체" w:hint="eastAsia"/>
          <w:bCs/>
          <w:sz w:val="22"/>
          <w:szCs w:val="22"/>
        </w:rPr>
        <w:t>구성한다.</w:t>
      </w:r>
    </w:p>
    <w:p w14:paraId="36F2C496" w14:textId="2E10D6FE" w:rsidR="000969FB" w:rsidRPr="000969FB" w:rsidRDefault="004C33C6" w:rsidP="000969F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ab/>
      </w:r>
      <w:r w:rsidR="000969FB" w:rsidRPr="000969FB">
        <w:rPr>
          <w:rFonts w:ascii="굴림체" w:eastAsia="굴림체" w:hAnsi="굴림체"/>
          <w:bCs/>
          <w:sz w:val="22"/>
          <w:szCs w:val="22"/>
        </w:rPr>
        <w:t>model = Sequential()</w:t>
      </w:r>
    </w:p>
    <w:p w14:paraId="1A6C8543" w14:textId="5714A08B" w:rsidR="000969FB" w:rsidRPr="000969FB" w:rsidRDefault="004C33C6" w:rsidP="000969F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ab/>
      </w:r>
      <w:r w:rsidR="000969FB" w:rsidRPr="000969FB">
        <w:rPr>
          <w:rFonts w:ascii="굴림체" w:eastAsia="굴림체" w:hAnsi="굴림체"/>
          <w:bCs/>
          <w:sz w:val="22"/>
          <w:szCs w:val="22"/>
        </w:rPr>
        <w:t>model.add(Dense(512, activation='relu', input_shape=(784,)))</w:t>
      </w:r>
    </w:p>
    <w:p w14:paraId="50411BDA" w14:textId="4D5FDF45" w:rsidR="000969FB" w:rsidRPr="000969FB" w:rsidRDefault="004C33C6" w:rsidP="000969F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ab/>
      </w:r>
      <w:r w:rsidR="000969FB" w:rsidRPr="000969FB">
        <w:rPr>
          <w:rFonts w:ascii="굴림체" w:eastAsia="굴림체" w:hAnsi="굴림체"/>
          <w:bCs/>
          <w:sz w:val="22"/>
          <w:szCs w:val="22"/>
        </w:rPr>
        <w:t>model.add(Dropout(0.2))</w:t>
      </w:r>
    </w:p>
    <w:p w14:paraId="6CD66318" w14:textId="72052DAF" w:rsidR="000969FB" w:rsidRPr="000969FB" w:rsidRDefault="004C33C6" w:rsidP="000969F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ab/>
      </w:r>
      <w:r w:rsidR="000969FB" w:rsidRPr="000969FB">
        <w:rPr>
          <w:rFonts w:ascii="굴림체" w:eastAsia="굴림체" w:hAnsi="굴림체"/>
          <w:bCs/>
          <w:sz w:val="22"/>
          <w:szCs w:val="22"/>
        </w:rPr>
        <w:t>model.add(Dense(512, activation='relu'))</w:t>
      </w:r>
    </w:p>
    <w:p w14:paraId="77A474F2" w14:textId="4BB687B0" w:rsidR="000969FB" w:rsidRPr="000969FB" w:rsidRDefault="004C33C6" w:rsidP="000969F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ab/>
      </w:r>
      <w:r w:rsidR="000969FB" w:rsidRPr="000969FB">
        <w:rPr>
          <w:rFonts w:ascii="굴림체" w:eastAsia="굴림체" w:hAnsi="굴림체"/>
          <w:bCs/>
          <w:sz w:val="22"/>
          <w:szCs w:val="22"/>
        </w:rPr>
        <w:t>model.add(Dropout(0.2))</w:t>
      </w:r>
    </w:p>
    <w:p w14:paraId="48FA0436" w14:textId="3480412E" w:rsidR="00A8467C" w:rsidRPr="00ED2E1C" w:rsidRDefault="004C33C6" w:rsidP="000969FB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ab/>
      </w:r>
      <w:r w:rsidR="000969FB" w:rsidRPr="00ED2E1C">
        <w:rPr>
          <w:rFonts w:ascii="굴림체" w:eastAsia="굴림체" w:hAnsi="굴림체"/>
          <w:bCs/>
          <w:sz w:val="22"/>
          <w:szCs w:val="22"/>
        </w:rPr>
        <w:t>model.add(Dense(num_classes, activation='softmax'))</w:t>
      </w:r>
    </w:p>
    <w:p w14:paraId="3247EF9E" w14:textId="505BD2D9" w:rsidR="00BD2957" w:rsidRDefault="00BD2957" w:rsidP="002C456F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모델의 학습과정을 설정하고 학습시킨다.</w:t>
      </w:r>
    </w:p>
    <w:p w14:paraId="09191B70" w14:textId="77777777" w:rsidR="004C33C6" w:rsidRPr="004C33C6" w:rsidRDefault="004C33C6" w:rsidP="004C33C6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ab/>
      </w:r>
      <w:r w:rsidRPr="004C33C6">
        <w:rPr>
          <w:rFonts w:ascii="굴림체" w:eastAsia="굴림체" w:hAnsi="굴림체"/>
          <w:bCs/>
          <w:sz w:val="22"/>
          <w:szCs w:val="22"/>
        </w:rPr>
        <w:t>model.compile(loss='categorical_crossentropy',</w:t>
      </w:r>
    </w:p>
    <w:p w14:paraId="233E508F" w14:textId="77777777" w:rsidR="004C33C6" w:rsidRPr="004C33C6" w:rsidRDefault="004C33C6" w:rsidP="004C33C6">
      <w:pPr>
        <w:rPr>
          <w:rFonts w:ascii="굴림체" w:eastAsia="굴림체" w:hAnsi="굴림체"/>
          <w:bCs/>
          <w:sz w:val="22"/>
          <w:szCs w:val="22"/>
        </w:rPr>
      </w:pPr>
      <w:r w:rsidRPr="004C33C6">
        <w:rPr>
          <w:rFonts w:ascii="굴림체" w:eastAsia="굴림체" w:hAnsi="굴림체"/>
          <w:bCs/>
          <w:sz w:val="22"/>
          <w:szCs w:val="22"/>
        </w:rPr>
        <w:t xml:space="preserve">              optimizer=RMSprop(),</w:t>
      </w:r>
    </w:p>
    <w:p w14:paraId="33934E19" w14:textId="28A5529F" w:rsidR="006C1DD2" w:rsidRDefault="004C33C6" w:rsidP="004C33C6">
      <w:pPr>
        <w:rPr>
          <w:rFonts w:ascii="굴림체" w:eastAsia="굴림체" w:hAnsi="굴림체"/>
          <w:bCs/>
          <w:sz w:val="22"/>
          <w:szCs w:val="22"/>
        </w:rPr>
      </w:pPr>
      <w:r w:rsidRPr="004C33C6">
        <w:rPr>
          <w:rFonts w:ascii="굴림체" w:eastAsia="굴림체" w:hAnsi="굴림체"/>
          <w:bCs/>
          <w:sz w:val="22"/>
          <w:szCs w:val="22"/>
        </w:rPr>
        <w:t xml:space="preserve">              metrics=['accuracy'])</w:t>
      </w:r>
    </w:p>
    <w:p w14:paraId="337BBB34" w14:textId="0F149161" w:rsidR="0084121D" w:rsidRPr="0084121D" w:rsidRDefault="004C33C6" w:rsidP="0084121D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ab/>
      </w:r>
      <w:r w:rsidR="0084121D" w:rsidRPr="0084121D">
        <w:rPr>
          <w:rFonts w:ascii="굴림체" w:eastAsia="굴림체" w:hAnsi="굴림체"/>
          <w:bCs/>
          <w:sz w:val="22"/>
          <w:szCs w:val="22"/>
        </w:rPr>
        <w:t>history = model.fit(x_train, y_train,</w:t>
      </w:r>
    </w:p>
    <w:p w14:paraId="2CC97C47" w14:textId="77777777" w:rsidR="0084121D" w:rsidRPr="0084121D" w:rsidRDefault="0084121D" w:rsidP="0084121D">
      <w:pPr>
        <w:rPr>
          <w:rFonts w:ascii="굴림체" w:eastAsia="굴림체" w:hAnsi="굴림체"/>
          <w:bCs/>
          <w:sz w:val="22"/>
          <w:szCs w:val="22"/>
        </w:rPr>
      </w:pPr>
      <w:r w:rsidRPr="0084121D">
        <w:rPr>
          <w:rFonts w:ascii="굴림체" w:eastAsia="굴림체" w:hAnsi="굴림체"/>
          <w:bCs/>
          <w:sz w:val="22"/>
          <w:szCs w:val="22"/>
        </w:rPr>
        <w:t xml:space="preserve">                    batch_size=batch_size,</w:t>
      </w:r>
    </w:p>
    <w:p w14:paraId="48B18716" w14:textId="77777777" w:rsidR="0084121D" w:rsidRPr="0084121D" w:rsidRDefault="0084121D" w:rsidP="0084121D">
      <w:pPr>
        <w:rPr>
          <w:rFonts w:ascii="굴림체" w:eastAsia="굴림체" w:hAnsi="굴림체"/>
          <w:bCs/>
          <w:sz w:val="22"/>
          <w:szCs w:val="22"/>
        </w:rPr>
      </w:pPr>
      <w:r w:rsidRPr="0084121D">
        <w:rPr>
          <w:rFonts w:ascii="굴림체" w:eastAsia="굴림체" w:hAnsi="굴림체"/>
          <w:bCs/>
          <w:sz w:val="22"/>
          <w:szCs w:val="22"/>
        </w:rPr>
        <w:t xml:space="preserve">                    epochs=epochs,</w:t>
      </w:r>
    </w:p>
    <w:p w14:paraId="5D9821EB" w14:textId="77777777" w:rsidR="0084121D" w:rsidRPr="0084121D" w:rsidRDefault="0084121D" w:rsidP="0084121D">
      <w:pPr>
        <w:rPr>
          <w:rFonts w:ascii="굴림체" w:eastAsia="굴림체" w:hAnsi="굴림체"/>
          <w:bCs/>
          <w:sz w:val="22"/>
          <w:szCs w:val="22"/>
        </w:rPr>
      </w:pPr>
      <w:r w:rsidRPr="0084121D">
        <w:rPr>
          <w:rFonts w:ascii="굴림체" w:eastAsia="굴림체" w:hAnsi="굴림체"/>
          <w:bCs/>
          <w:sz w:val="22"/>
          <w:szCs w:val="22"/>
        </w:rPr>
        <w:t xml:space="preserve">                    verbose=1,</w:t>
      </w:r>
    </w:p>
    <w:p w14:paraId="0802443A" w14:textId="305A26CA" w:rsidR="0084121D" w:rsidRDefault="0084121D" w:rsidP="0084121D">
      <w:pPr>
        <w:rPr>
          <w:rFonts w:ascii="굴림체" w:eastAsia="굴림체" w:hAnsi="굴림체"/>
          <w:bCs/>
          <w:sz w:val="22"/>
          <w:szCs w:val="22"/>
        </w:rPr>
      </w:pPr>
      <w:r w:rsidRPr="0084121D">
        <w:rPr>
          <w:rFonts w:ascii="굴림체" w:eastAsia="굴림체" w:hAnsi="굴림체"/>
          <w:bCs/>
          <w:sz w:val="22"/>
          <w:szCs w:val="22"/>
        </w:rPr>
        <w:t xml:space="preserve">                    validation_data=(x_test, y_test))</w:t>
      </w:r>
    </w:p>
    <w:p w14:paraId="76DD7D30" w14:textId="12F5F8F5" w:rsidR="007A2084" w:rsidRDefault="007A2084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모델을 평가한다.</w:t>
      </w:r>
    </w:p>
    <w:p w14:paraId="170D5417" w14:textId="2A500E4B" w:rsidR="007A2084" w:rsidRDefault="007A2084" w:rsidP="00663F04">
      <w:pPr>
        <w:rPr>
          <w:rFonts w:ascii="굴림체" w:eastAsia="굴림체" w:hAnsi="굴림체"/>
          <w:bCs/>
          <w:sz w:val="22"/>
          <w:szCs w:val="22"/>
        </w:rPr>
      </w:pPr>
      <w:r w:rsidRPr="007A2084">
        <w:rPr>
          <w:rFonts w:ascii="굴림체" w:eastAsia="굴림체" w:hAnsi="굴림체"/>
          <w:bCs/>
          <w:sz w:val="22"/>
          <w:szCs w:val="22"/>
        </w:rPr>
        <w:t>score = model.evaluate(x_test, y_test, verbose=0)</w:t>
      </w:r>
    </w:p>
    <w:p w14:paraId="4B65B6EC" w14:textId="77777777" w:rsidR="00351D4F" w:rsidRDefault="00351D4F" w:rsidP="00351D4F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모델을 저장한다.</w:t>
      </w:r>
    </w:p>
    <w:p w14:paraId="18275D5E" w14:textId="77777777" w:rsidR="00351D4F" w:rsidRDefault="00351D4F" w:rsidP="00351D4F">
      <w:pPr>
        <w:rPr>
          <w:rFonts w:ascii="굴림체" w:eastAsia="굴림체" w:hAnsi="굴림체"/>
          <w:bCs/>
          <w:sz w:val="22"/>
          <w:szCs w:val="22"/>
        </w:rPr>
      </w:pPr>
      <w:r w:rsidRPr="0084121D">
        <w:rPr>
          <w:rFonts w:ascii="굴림체" w:eastAsia="굴림체" w:hAnsi="굴림체"/>
          <w:bCs/>
          <w:sz w:val="22"/>
          <w:szCs w:val="22"/>
        </w:rPr>
        <w:t>model.save('mnist_mlp_model.h5')</w:t>
      </w:r>
    </w:p>
    <w:p w14:paraId="5C412CEF" w14:textId="754EE1FA" w:rsidR="00351D4F" w:rsidRDefault="00351D4F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4F208506" w14:textId="6955A723" w:rsidR="00123481" w:rsidRDefault="00E857F3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1</w:t>
      </w:r>
      <w:r>
        <w:rPr>
          <w:rFonts w:ascii="굴림체" w:eastAsia="굴림체" w:hAnsi="굴림체"/>
          <w:bCs/>
          <w:sz w:val="22"/>
          <w:szCs w:val="22"/>
        </w:rPr>
        <w:t>-2.</w:t>
      </w:r>
      <w:r w:rsidRPr="00E857F3">
        <w:t xml:space="preserve"> </w:t>
      </w:r>
      <w:r w:rsidRPr="00E857F3">
        <w:rPr>
          <w:rFonts w:ascii="굴림체" w:eastAsia="굴림체" w:hAnsi="굴림체"/>
          <w:bCs/>
          <w:sz w:val="22"/>
          <w:szCs w:val="22"/>
        </w:rPr>
        <w:t>aiSystemPerformance.c</w:t>
      </w:r>
      <w:r w:rsidR="002D2710">
        <w:rPr>
          <w:rFonts w:ascii="굴림체" w:eastAsia="굴림체" w:hAnsi="굴림체" w:hint="eastAsia"/>
          <w:bCs/>
          <w:sz w:val="22"/>
          <w:szCs w:val="22"/>
        </w:rPr>
        <w:t>를 실행하고 보드에 빌드한다.</w:t>
      </w:r>
    </w:p>
    <w:p w14:paraId="15F9E3B3" w14:textId="1289AC37" w:rsidR="00F83ED6" w:rsidRPr="00ED2E1C" w:rsidRDefault="00926159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1</w:t>
      </w:r>
      <w:r>
        <w:rPr>
          <w:rFonts w:ascii="굴림체" w:eastAsia="굴림체" w:hAnsi="굴림체"/>
          <w:bCs/>
          <w:sz w:val="22"/>
          <w:szCs w:val="22"/>
        </w:rPr>
        <w:t xml:space="preserve">-3. </w:t>
      </w:r>
      <w:r w:rsidR="00E6216D">
        <w:rPr>
          <w:rFonts w:ascii="굴림체" w:eastAsia="굴림체" w:hAnsi="굴림체"/>
          <w:bCs/>
          <w:sz w:val="22"/>
          <w:szCs w:val="22"/>
        </w:rPr>
        <w:t>send_test.py</w:t>
      </w:r>
      <w:r w:rsidR="00E6216D">
        <w:rPr>
          <w:rFonts w:ascii="굴림체" w:eastAsia="굴림체" w:hAnsi="굴림체" w:hint="eastAsia"/>
          <w:bCs/>
          <w:sz w:val="22"/>
          <w:szCs w:val="22"/>
        </w:rPr>
        <w:t>를 실행해 훈련된 모델로 테스트한다.</w:t>
      </w:r>
    </w:p>
    <w:p w14:paraId="640C631A" w14:textId="02469EB9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2. </w:t>
      </w:r>
      <w:r>
        <w:rPr>
          <w:rFonts w:ascii="굴림체" w:eastAsia="굴림체" w:hAnsi="굴림체" w:hint="eastAsia"/>
          <w:b/>
          <w:sz w:val="22"/>
          <w:szCs w:val="22"/>
        </w:rPr>
        <w:t>결과</w:t>
      </w:r>
    </w:p>
    <w:p w14:paraId="7DE038E2" w14:textId="21BE643C" w:rsidR="005661D7" w:rsidRDefault="005661D7" w:rsidP="00663F04">
      <w:pPr>
        <w:rPr>
          <w:rFonts w:ascii="굴림체" w:eastAsia="굴림체" w:hAnsi="굴림체"/>
          <w:sz w:val="22"/>
          <w:szCs w:val="22"/>
        </w:rPr>
      </w:pPr>
    </w:p>
    <w:p w14:paraId="363BB832" w14:textId="455F2F5F" w:rsidR="00AC0960" w:rsidRDefault="007E078F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/>
          <w:b/>
          <w:sz w:val="22"/>
          <w:szCs w:val="22"/>
        </w:rPr>
        <w:t xml:space="preserve">2-1. </w:t>
      </w:r>
      <w:r w:rsidR="00FC68C1" w:rsidRPr="00664AEE">
        <w:rPr>
          <w:rFonts w:ascii="굴림체" w:eastAsia="굴림체" w:hAnsi="굴림체" w:hint="eastAsia"/>
          <w:b/>
          <w:sz w:val="22"/>
          <w:szCs w:val="22"/>
        </w:rPr>
        <w:t>컴프레션 후 실행 결과</w:t>
      </w:r>
    </w:p>
    <w:p w14:paraId="0CDC29CB" w14:textId="77777777" w:rsidR="008923B7" w:rsidRDefault="008923B7" w:rsidP="007E078F">
      <w:pPr>
        <w:rPr>
          <w:rFonts w:ascii="굴림체" w:eastAsia="굴림체" w:hAnsi="굴림체"/>
          <w:bCs/>
          <w:sz w:val="22"/>
          <w:szCs w:val="22"/>
        </w:rPr>
      </w:pPr>
    </w:p>
    <w:p w14:paraId="65F92E0F" w14:textId="6428D0B9" w:rsidR="007E078F" w:rsidRDefault="007E078F" w:rsidP="007E078F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 xml:space="preserve">Training </w:t>
      </w:r>
      <w:r>
        <w:rPr>
          <w:rFonts w:ascii="굴림체" w:eastAsia="굴림체" w:hAnsi="굴림체" w:hint="eastAsia"/>
          <w:bCs/>
          <w:sz w:val="22"/>
          <w:szCs w:val="22"/>
        </w:rPr>
        <w:t>결과는 다음과 같다.</w:t>
      </w:r>
    </w:p>
    <w:p w14:paraId="42DE592E" w14:textId="5FF21AC0" w:rsidR="00165EF6" w:rsidRPr="006B695E" w:rsidRDefault="00165EF6" w:rsidP="008923B7">
      <w:pPr>
        <w:ind w:leftChars="100" w:left="200"/>
        <w:rPr>
          <w:rFonts w:ascii="굴림체" w:eastAsia="굴림체" w:hAnsi="굴림체"/>
          <w:bCs/>
          <w:sz w:val="22"/>
          <w:szCs w:val="22"/>
        </w:rPr>
      </w:pPr>
      <w:r w:rsidRPr="006B695E">
        <w:rPr>
          <w:rFonts w:ascii="굴림체" w:eastAsia="굴림체" w:hAnsi="굴림체"/>
          <w:bCs/>
          <w:sz w:val="22"/>
          <w:szCs w:val="22"/>
        </w:rPr>
        <w:t>Test loss: 0.</w:t>
      </w:r>
      <w:r>
        <w:rPr>
          <w:rFonts w:ascii="굴림체" w:eastAsia="굴림체" w:hAnsi="굴림체"/>
          <w:bCs/>
          <w:sz w:val="22"/>
          <w:szCs w:val="22"/>
        </w:rPr>
        <w:t>12700376453043655</w:t>
      </w:r>
    </w:p>
    <w:p w14:paraId="671023CF" w14:textId="7AC3FE1C" w:rsidR="00165EF6" w:rsidRDefault="00165EF6" w:rsidP="008923B7">
      <w:pPr>
        <w:ind w:leftChars="100" w:left="200"/>
        <w:rPr>
          <w:rFonts w:ascii="굴림체" w:eastAsia="굴림체" w:hAnsi="굴림체"/>
          <w:bCs/>
          <w:sz w:val="22"/>
          <w:szCs w:val="22"/>
        </w:rPr>
      </w:pPr>
      <w:r w:rsidRPr="006B695E">
        <w:rPr>
          <w:rFonts w:ascii="굴림체" w:eastAsia="굴림체" w:hAnsi="굴림체"/>
          <w:bCs/>
          <w:sz w:val="22"/>
          <w:szCs w:val="22"/>
        </w:rPr>
        <w:t>Test accuracy: 0.9</w:t>
      </w:r>
      <w:r>
        <w:rPr>
          <w:rFonts w:ascii="굴림체" w:eastAsia="굴림체" w:hAnsi="굴림체"/>
          <w:bCs/>
          <w:sz w:val="22"/>
          <w:szCs w:val="22"/>
        </w:rPr>
        <w:t>802</w:t>
      </w:r>
    </w:p>
    <w:p w14:paraId="069A4A07" w14:textId="77777777" w:rsidR="00135DF6" w:rsidRDefault="00135DF6" w:rsidP="00247235">
      <w:pPr>
        <w:rPr>
          <w:rFonts w:ascii="굴림체" w:eastAsia="굴림체" w:hAnsi="굴림체"/>
          <w:bCs/>
          <w:sz w:val="22"/>
          <w:szCs w:val="22"/>
        </w:rPr>
      </w:pPr>
    </w:p>
    <w:p w14:paraId="4BF87BAC" w14:textId="74A8B0FA" w:rsidR="00247235" w:rsidRDefault="00247235" w:rsidP="0024723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Compression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을 하며 </w:t>
      </w:r>
      <w:r>
        <w:rPr>
          <w:rFonts w:ascii="굴림체" w:eastAsia="굴림체" w:hAnsi="굴림체"/>
          <w:bCs/>
          <w:sz w:val="22"/>
          <w:szCs w:val="22"/>
        </w:rPr>
        <w:t>analyze</w:t>
      </w:r>
      <w:r>
        <w:rPr>
          <w:rFonts w:ascii="굴림체" w:eastAsia="굴림체" w:hAnsi="굴림체" w:hint="eastAsia"/>
          <w:bCs/>
          <w:sz w:val="22"/>
          <w:szCs w:val="22"/>
        </w:rPr>
        <w:t>한 결과로,</w:t>
      </w:r>
      <w:r>
        <w:rPr>
          <w:rFonts w:ascii="굴림체" w:eastAsia="굴림체" w:hAnsi="굴림체"/>
          <w:bCs/>
          <w:sz w:val="22"/>
          <w:szCs w:val="22"/>
        </w:rPr>
        <w:t xml:space="preserve"> 58.04 KiB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이다.</w:t>
      </w:r>
    </w:p>
    <w:p w14:paraId="5E4CC996" w14:textId="288AC800" w:rsidR="00165EF6" w:rsidRPr="007E078F" w:rsidRDefault="0052014D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6F2764A7" wp14:editId="50B6DC14">
            <wp:extent cx="2391219" cy="1717963"/>
            <wp:effectExtent l="0" t="0" r="9525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99232" cy="172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FFB69" w14:textId="77777777" w:rsidR="00FB6EC7" w:rsidRDefault="00FB6EC7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71729218" w14:textId="1BC7AE8C" w:rsidR="007E078F" w:rsidRPr="007E078F" w:rsidRDefault="007E078F" w:rsidP="00663F04">
      <w:pPr>
        <w:rPr>
          <w:rFonts w:ascii="굴림체" w:eastAsia="굴림체" w:hAnsi="굴림체"/>
          <w:bCs/>
          <w:sz w:val="22"/>
          <w:szCs w:val="22"/>
        </w:rPr>
      </w:pPr>
      <w:r w:rsidRPr="007E078F">
        <w:rPr>
          <w:rFonts w:ascii="굴림체" w:eastAsia="굴림체" w:hAnsi="굴림체"/>
          <w:bCs/>
          <w:sz w:val="22"/>
          <w:szCs w:val="22"/>
        </w:rPr>
        <w:t>Test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결과는 모든 사진에 대해서 맞는 숫자가 예측되었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결과는 아래와 같다.</w:t>
      </w:r>
    </w:p>
    <w:p w14:paraId="4419E49A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unfile('C:/work/Anaconda/send_test.py', wdir='C:/work/Anaconda')</w:t>
      </w:r>
    </w:p>
    <w:p w14:paraId="3063B652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COM6 is open...</w:t>
      </w:r>
    </w:p>
    <w:p w14:paraId="7C56417A" w14:textId="44E5143A" w:rsid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(10000, 28, 28)</w:t>
      </w:r>
    </w:p>
    <w:p w14:paraId="63941D80" w14:textId="09643CDD" w:rsidR="00DC253C" w:rsidRPr="00DC253C" w:rsidRDefault="00DD3FAE" w:rsidP="00DC253C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657FA51A" wp14:editId="4D025EC2">
            <wp:extent cx="1457419" cy="1440000"/>
            <wp:effectExtent l="0" t="0" r="0" b="825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CAB57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9.</w:t>
      </w:r>
    </w:p>
    <w:p w14:paraId="6685FB66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3D0A6D3E" w14:textId="484E7BCF" w:rsidR="00DC253C" w:rsidRPr="00DC253C" w:rsidRDefault="00DD3FAE" w:rsidP="00DC253C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05F08C3E" wp14:editId="650D8987">
            <wp:extent cx="1457419" cy="1440000"/>
            <wp:effectExtent l="0" t="0" r="0" b="825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DC0A9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6.</w:t>
      </w:r>
    </w:p>
    <w:p w14:paraId="2EA4E4C5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06E91716" w14:textId="573C5EB6" w:rsidR="00DC253C" w:rsidRPr="00DC253C" w:rsidRDefault="00DD3FAE" w:rsidP="00DC253C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A846BE8" wp14:editId="2283A207">
            <wp:extent cx="1457419" cy="1440000"/>
            <wp:effectExtent l="0" t="0" r="0" b="825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75F57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6.</w:t>
      </w:r>
    </w:p>
    <w:p w14:paraId="7C8156DB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08EE0FFD" w14:textId="69F35251" w:rsidR="00DC253C" w:rsidRPr="00DC253C" w:rsidRDefault="00DD3FAE" w:rsidP="00DC253C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36A9CCCF" wp14:editId="4B11AE0F">
            <wp:extent cx="1457419" cy="1440000"/>
            <wp:effectExtent l="0" t="0" r="0" b="825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253C" w:rsidRPr="00DC253C">
        <w:rPr>
          <w:rFonts w:ascii="굴림체" w:eastAsia="굴림체" w:hAnsi="굴림체"/>
          <w:bCs/>
          <w:sz w:val="22"/>
          <w:szCs w:val="22"/>
        </w:rPr>
        <w:t>￼</w:t>
      </w:r>
    </w:p>
    <w:p w14:paraId="2FE81D46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5.</w:t>
      </w:r>
    </w:p>
    <w:p w14:paraId="76B7E164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074EA6CD" w14:textId="396AF4C1" w:rsidR="00DC253C" w:rsidRPr="00DC253C" w:rsidRDefault="00DD3FAE" w:rsidP="00DC253C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71E287A8" wp14:editId="33A24E30">
            <wp:extent cx="1457419" cy="1440000"/>
            <wp:effectExtent l="0" t="0" r="0" b="825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1C87B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4.</w:t>
      </w:r>
    </w:p>
    <w:p w14:paraId="155517DD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7C813274" w14:textId="313E2DAC" w:rsidR="00DC253C" w:rsidRPr="00DC253C" w:rsidRDefault="00DD3FAE" w:rsidP="00DC253C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1B7F0106" wp14:editId="786B6D95">
            <wp:extent cx="1457419" cy="1440000"/>
            <wp:effectExtent l="0" t="0" r="0" b="8255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97CB0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0.</w:t>
      </w:r>
    </w:p>
    <w:p w14:paraId="66B118D1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33120290" w14:textId="27A648A8" w:rsidR="00DC253C" w:rsidRPr="00DC253C" w:rsidRDefault="00DD3FAE" w:rsidP="00DC253C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554D702A" wp14:editId="0636032C">
            <wp:extent cx="1457419" cy="1440000"/>
            <wp:effectExtent l="0" t="0" r="0" b="8255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912B9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7.</w:t>
      </w:r>
    </w:p>
    <w:p w14:paraId="725016D3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058891C5" w14:textId="726F01D5" w:rsidR="00DC253C" w:rsidRPr="00DC253C" w:rsidRDefault="00DD3FAE" w:rsidP="00DC253C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55BF11BD" wp14:editId="53AE58EE">
            <wp:extent cx="1457419" cy="1440000"/>
            <wp:effectExtent l="0" t="0" r="0" b="8255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CE272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4.</w:t>
      </w:r>
    </w:p>
    <w:p w14:paraId="17980BE1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3F0C6FC2" w14:textId="4D9BF0BB" w:rsidR="00DC253C" w:rsidRPr="00DC253C" w:rsidRDefault="00DD3FAE" w:rsidP="00DC253C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77F8FB41" wp14:editId="4754BE51">
            <wp:extent cx="1457419" cy="1440000"/>
            <wp:effectExtent l="0" t="0" r="0" b="825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84815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0.</w:t>
      </w:r>
    </w:p>
    <w:p w14:paraId="336228F8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57CA75AE" w14:textId="607A4452" w:rsidR="00DC253C" w:rsidRPr="00DC253C" w:rsidRDefault="00DD3FAE" w:rsidP="00DC253C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6C562720" wp14:editId="3D43F425">
            <wp:extent cx="1457419" cy="1440000"/>
            <wp:effectExtent l="0" t="0" r="0" b="825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167E9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1.</w:t>
      </w:r>
    </w:p>
    <w:p w14:paraId="6FCC04FF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00E8A30D" w14:textId="07772B91" w:rsidR="00DC253C" w:rsidRPr="00DC253C" w:rsidRDefault="00DD3FAE" w:rsidP="00DC253C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01CF0FA1" wp14:editId="1B90B1A0">
            <wp:extent cx="1457419" cy="1440000"/>
            <wp:effectExtent l="0" t="0" r="0" b="8255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253C" w:rsidRPr="00DC253C">
        <w:rPr>
          <w:rFonts w:ascii="굴림체" w:eastAsia="굴림체" w:hAnsi="굴림체"/>
          <w:bCs/>
          <w:sz w:val="22"/>
          <w:szCs w:val="22"/>
        </w:rPr>
        <w:t>￼</w:t>
      </w:r>
    </w:p>
    <w:p w14:paraId="77C3D94D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3.</w:t>
      </w:r>
    </w:p>
    <w:p w14:paraId="2F7445ED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1AAB6A25" w14:textId="5A7BF531" w:rsidR="00DC253C" w:rsidRPr="00DC253C" w:rsidRDefault="00DD3FAE" w:rsidP="00DC253C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344312ED" wp14:editId="488096BA">
            <wp:extent cx="1457419" cy="1440000"/>
            <wp:effectExtent l="0" t="0" r="0" b="8255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3C723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1.</w:t>
      </w:r>
    </w:p>
    <w:p w14:paraId="3ACB5E4F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26EDD950" w14:textId="3B919132" w:rsidR="00DC253C" w:rsidRPr="00DC253C" w:rsidRDefault="00DD3FAE" w:rsidP="00DC253C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0D4CDFD6" wp14:editId="15E0C8D9">
            <wp:extent cx="1457419" cy="1440000"/>
            <wp:effectExtent l="0" t="0" r="0" b="8255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69906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3.</w:t>
      </w:r>
    </w:p>
    <w:p w14:paraId="31192F2E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2E33D3CD" w14:textId="569209DF" w:rsidR="00DC253C" w:rsidRPr="00DC253C" w:rsidRDefault="00DD3FAE" w:rsidP="00DC253C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641FA80A" wp14:editId="1F6DB499">
            <wp:extent cx="1457419" cy="1440000"/>
            <wp:effectExtent l="0" t="0" r="0" b="8255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11C05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4.</w:t>
      </w:r>
    </w:p>
    <w:p w14:paraId="63AC964D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6F0EE16F" w14:textId="2EDFB0E5" w:rsidR="00DC253C" w:rsidRPr="00DC253C" w:rsidRDefault="00DD3FAE" w:rsidP="00DC253C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2F0A1396" wp14:editId="6BA9F47E">
            <wp:extent cx="1457419" cy="1440000"/>
            <wp:effectExtent l="0" t="0" r="0" b="8255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B5AE2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7.</w:t>
      </w:r>
    </w:p>
    <w:p w14:paraId="680A57CE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6FD77384" w14:textId="0E13F661" w:rsidR="00DC253C" w:rsidRPr="00DC253C" w:rsidRDefault="00DD3FAE" w:rsidP="00DC253C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06CD9A67" wp14:editId="5A33BE2F">
            <wp:extent cx="1457419" cy="1440000"/>
            <wp:effectExtent l="0" t="0" r="0" b="8255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78E8F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2.</w:t>
      </w:r>
    </w:p>
    <w:p w14:paraId="00A4C451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05362FA8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sults for "network", 16 inferences @168MHz/168MHz (complexity: 670880 MACC)</w:t>
      </w:r>
    </w:p>
    <w:p w14:paraId="0ACEE713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</w:t>
      </w:r>
      <w:r w:rsidRPr="007E078F">
        <w:rPr>
          <w:rFonts w:ascii="굴림체" w:eastAsia="굴림체" w:hAnsi="굴림체"/>
          <w:bCs/>
          <w:color w:val="FF0000"/>
          <w:sz w:val="22"/>
          <w:szCs w:val="22"/>
        </w:rPr>
        <w:t xml:space="preserve">duration     : 46.973 ms </w:t>
      </w:r>
      <w:r w:rsidRPr="00DC253C">
        <w:rPr>
          <w:rFonts w:ascii="굴림체" w:eastAsia="굴림체" w:hAnsi="굴림체"/>
          <w:bCs/>
          <w:sz w:val="22"/>
          <w:szCs w:val="22"/>
        </w:rPr>
        <w:t>(average)</w:t>
      </w:r>
    </w:p>
    <w:p w14:paraId="3E83695E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CPU cycles   : 7891505 -436/+175 (average,-/+)</w:t>
      </w:r>
    </w:p>
    <w:p w14:paraId="526E0E18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CPU Workload : 4% (duty cycle = 1s)</w:t>
      </w:r>
    </w:p>
    <w:p w14:paraId="631F8B7A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cycles/MACC  : 11.76 (average for all layers)</w:t>
      </w:r>
    </w:p>
    <w:p w14:paraId="4C36C294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</w:t>
      </w:r>
      <w:r w:rsidRPr="007E078F">
        <w:rPr>
          <w:rFonts w:ascii="굴림체" w:eastAsia="굴림체" w:hAnsi="굴림체"/>
          <w:bCs/>
          <w:color w:val="FF0000"/>
          <w:sz w:val="22"/>
          <w:szCs w:val="22"/>
        </w:rPr>
        <w:t>used stack   : 444 bytes</w:t>
      </w:r>
    </w:p>
    <w:p w14:paraId="6BD379E2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used heap    : 0:0 0:0 (req:allocated,req:released) max=0 cur=0 (cfg=3)</w:t>
      </w:r>
    </w:p>
    <w:p w14:paraId="2AF7D64D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observer res : 120 bytes used from the heap (6 c-nodes)</w:t>
      </w:r>
    </w:p>
    <w:p w14:paraId="00E523EA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719F769C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lastRenderedPageBreak/>
        <w:t xml:space="preserve"> Inference time by c-node</w:t>
      </w:r>
    </w:p>
    <w:p w14:paraId="0D963E21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 kernel  : 46.947ms (time passed in the c-kernel fcts)</w:t>
      </w:r>
    </w:p>
    <w:p w14:paraId="57DA35F4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 user    : 0.008ms (time passed in the user cb)</w:t>
      </w:r>
    </w:p>
    <w:p w14:paraId="6954B3CB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</w:p>
    <w:p w14:paraId="718270FF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c_id  type                id      time (ms)</w:t>
      </w:r>
    </w:p>
    <w:p w14:paraId="3435E950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-------------------------------------------------</w:t>
      </w:r>
    </w:p>
    <w:p w14:paraId="13447383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0     DENSE               0       27.129  57.79 %</w:t>
      </w:r>
    </w:p>
    <w:p w14:paraId="44102D13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1     NL                  0        0.047   0.10 %</w:t>
      </w:r>
    </w:p>
    <w:p w14:paraId="3B9E0C7E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2     DENSE               2       19.463  41.46 %</w:t>
      </w:r>
    </w:p>
    <w:p w14:paraId="39520867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3     NL                  2        0.047   0.10 %</w:t>
      </w:r>
    </w:p>
    <w:p w14:paraId="1B192DF6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4     DENSE               4        0.245   0.52 %</w:t>
      </w:r>
    </w:p>
    <w:p w14:paraId="30050857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5     NL                  4        0.013   0.03 %</w:t>
      </w:r>
    </w:p>
    <w:p w14:paraId="4C1DC081" w14:textId="77777777" w:rsidR="00DC253C" w:rsidRPr="00DC253C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-------------------------------------------------</w:t>
      </w:r>
    </w:p>
    <w:p w14:paraId="1A2664A0" w14:textId="2C6EF8F8" w:rsidR="00CB2D14" w:rsidRDefault="00DC253C" w:rsidP="00DC253C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 xml:space="preserve">                                   46.947 ms</w:t>
      </w:r>
    </w:p>
    <w:p w14:paraId="0CCEDBC2" w14:textId="76D1540D" w:rsidR="00A8467C" w:rsidRDefault="00A8467C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579267DD" w14:textId="60C2C792" w:rsidR="00A8467C" w:rsidRDefault="00A8467C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2B6F27E6" w14:textId="77777777" w:rsidR="009D2CEE" w:rsidRDefault="009D2CEE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003081AE" w14:textId="08E97D02" w:rsidR="00A8467C" w:rsidRPr="00664AEE" w:rsidRDefault="007E078F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/>
          <w:b/>
          <w:sz w:val="22"/>
          <w:szCs w:val="22"/>
        </w:rPr>
        <w:t xml:space="preserve">2-2. </w:t>
      </w:r>
      <w:r w:rsidR="00383F58" w:rsidRPr="00664AEE">
        <w:rPr>
          <w:rFonts w:ascii="굴림체" w:eastAsia="굴림체" w:hAnsi="굴림체" w:hint="eastAsia"/>
          <w:b/>
          <w:sz w:val="22"/>
          <w:szCs w:val="22"/>
        </w:rPr>
        <w:t xml:space="preserve">컴프레션 없이 뉴런 </w:t>
      </w:r>
      <w:r w:rsidR="00383F58" w:rsidRPr="00664AEE">
        <w:rPr>
          <w:rFonts w:ascii="굴림체" w:eastAsia="굴림체" w:hAnsi="굴림체"/>
          <w:b/>
          <w:sz w:val="22"/>
          <w:szCs w:val="22"/>
        </w:rPr>
        <w:t>512</w:t>
      </w:r>
      <w:r>
        <w:rPr>
          <w:rFonts w:ascii="굴림체" w:eastAsia="굴림체" w:hAnsi="굴림체" w:hint="eastAsia"/>
          <w:b/>
          <w:sz w:val="22"/>
          <w:szCs w:val="22"/>
        </w:rPr>
        <w:t>에서</w:t>
      </w:r>
      <w:r w:rsidR="00383F58" w:rsidRPr="00664AEE">
        <w:rPr>
          <w:rFonts w:ascii="굴림체" w:eastAsia="굴림체" w:hAnsi="굴림체"/>
          <w:b/>
          <w:sz w:val="22"/>
          <w:szCs w:val="22"/>
        </w:rPr>
        <w:t xml:space="preserve"> </w:t>
      </w:r>
      <w:r w:rsidR="00505318" w:rsidRPr="00664AEE">
        <w:rPr>
          <w:rFonts w:ascii="굴림체" w:eastAsia="굴림체" w:hAnsi="굴림체"/>
          <w:b/>
          <w:sz w:val="22"/>
          <w:szCs w:val="22"/>
        </w:rPr>
        <w:t>64</w:t>
      </w:r>
      <w:r>
        <w:rPr>
          <w:rFonts w:ascii="굴림체" w:eastAsia="굴림체" w:hAnsi="굴림체" w:hint="eastAsia"/>
          <w:b/>
          <w:sz w:val="22"/>
          <w:szCs w:val="22"/>
        </w:rPr>
        <w:t>로 감소</w:t>
      </w:r>
    </w:p>
    <w:p w14:paraId="6BCB08CE" w14:textId="77777777" w:rsidR="008923B7" w:rsidRDefault="008923B7" w:rsidP="006B695E">
      <w:pPr>
        <w:rPr>
          <w:rFonts w:ascii="굴림체" w:eastAsia="굴림체" w:hAnsi="굴림체"/>
          <w:bCs/>
          <w:sz w:val="22"/>
          <w:szCs w:val="22"/>
        </w:rPr>
      </w:pPr>
    </w:p>
    <w:p w14:paraId="0E61C455" w14:textId="1540A372" w:rsidR="00544CCF" w:rsidRDefault="00544CCF" w:rsidP="006B695E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T</w:t>
      </w:r>
      <w:r>
        <w:rPr>
          <w:rFonts w:ascii="굴림체" w:eastAsia="굴림체" w:hAnsi="굴림체"/>
          <w:bCs/>
          <w:sz w:val="22"/>
          <w:szCs w:val="22"/>
        </w:rPr>
        <w:t xml:space="preserve">raining 결과는 </w:t>
      </w:r>
      <w:r>
        <w:rPr>
          <w:rFonts w:ascii="굴림체" w:eastAsia="굴림체" w:hAnsi="굴림체" w:hint="eastAsia"/>
          <w:bCs/>
          <w:sz w:val="22"/>
          <w:szCs w:val="22"/>
        </w:rPr>
        <w:t>다음과 같다.</w:t>
      </w:r>
    </w:p>
    <w:p w14:paraId="34C1822A" w14:textId="587EAA8D" w:rsidR="006B695E" w:rsidRPr="006B695E" w:rsidRDefault="006B695E" w:rsidP="008923B7">
      <w:pPr>
        <w:ind w:leftChars="100" w:left="200"/>
        <w:rPr>
          <w:rFonts w:ascii="굴림체" w:eastAsia="굴림체" w:hAnsi="굴림체"/>
          <w:bCs/>
          <w:sz w:val="22"/>
          <w:szCs w:val="22"/>
        </w:rPr>
      </w:pPr>
      <w:r w:rsidRPr="006B695E">
        <w:rPr>
          <w:rFonts w:ascii="굴림체" w:eastAsia="굴림체" w:hAnsi="굴림체"/>
          <w:bCs/>
          <w:sz w:val="22"/>
          <w:szCs w:val="22"/>
        </w:rPr>
        <w:t>Test loss: 0.09571483579498599</w:t>
      </w:r>
    </w:p>
    <w:p w14:paraId="48F18E56" w14:textId="6BF38CBF" w:rsidR="006B695E" w:rsidRDefault="006B695E" w:rsidP="008923B7">
      <w:pPr>
        <w:ind w:leftChars="100" w:left="200"/>
        <w:rPr>
          <w:rFonts w:ascii="굴림체" w:eastAsia="굴림체" w:hAnsi="굴림체"/>
          <w:bCs/>
          <w:sz w:val="22"/>
          <w:szCs w:val="22"/>
        </w:rPr>
      </w:pPr>
      <w:r w:rsidRPr="006B695E">
        <w:rPr>
          <w:rFonts w:ascii="굴림체" w:eastAsia="굴림체" w:hAnsi="굴림체"/>
          <w:bCs/>
          <w:sz w:val="22"/>
          <w:szCs w:val="22"/>
        </w:rPr>
        <w:t>Test accuracy: 0.9767</w:t>
      </w:r>
    </w:p>
    <w:p w14:paraId="176DB073" w14:textId="77777777" w:rsidR="00B83E62" w:rsidRDefault="00B83E62" w:rsidP="006B695E">
      <w:pPr>
        <w:rPr>
          <w:rFonts w:ascii="굴림체" w:eastAsia="굴림체" w:hAnsi="굴림체"/>
          <w:bCs/>
          <w:sz w:val="22"/>
          <w:szCs w:val="22"/>
        </w:rPr>
      </w:pPr>
    </w:p>
    <w:p w14:paraId="796B6136" w14:textId="50C3CDF8" w:rsidR="00AC7E34" w:rsidRDefault="00B323F1" w:rsidP="006B695E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Compression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을 하지 않고 </w:t>
      </w:r>
      <w:r>
        <w:rPr>
          <w:rFonts w:ascii="굴림체" w:eastAsia="굴림체" w:hAnsi="굴림체"/>
          <w:bCs/>
          <w:sz w:val="22"/>
          <w:szCs w:val="22"/>
        </w:rPr>
        <w:t>analyze</w:t>
      </w:r>
      <w:r>
        <w:rPr>
          <w:rFonts w:ascii="굴림체" w:eastAsia="굴림체" w:hAnsi="굴림체" w:hint="eastAsia"/>
          <w:bCs/>
          <w:sz w:val="22"/>
          <w:szCs w:val="22"/>
        </w:rPr>
        <w:t>한 결과로,</w:t>
      </w:r>
      <w:r>
        <w:rPr>
          <w:rFonts w:ascii="굴림체" w:eastAsia="굴림체" w:hAnsi="굴림체"/>
          <w:bCs/>
          <w:sz w:val="22"/>
          <w:szCs w:val="22"/>
        </w:rPr>
        <w:t xml:space="preserve"> 215.04</w:t>
      </w:r>
      <w:r w:rsidR="00BF38F3"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/>
          <w:bCs/>
          <w:sz w:val="22"/>
          <w:szCs w:val="22"/>
        </w:rPr>
        <w:t>KiB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이다.</w:t>
      </w:r>
      <w:r w:rsidR="00037360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0D5157DE" w14:textId="60E6944B" w:rsidR="00AC7E34" w:rsidRDefault="00BF18A8" w:rsidP="006B695E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590B3D7D" wp14:editId="44705439">
            <wp:extent cx="2126672" cy="1436526"/>
            <wp:effectExtent l="0" t="0" r="6985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38203" cy="144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923ED" w14:textId="77777777" w:rsidR="00C66D05" w:rsidRDefault="00C66D05" w:rsidP="00F1236A">
      <w:pPr>
        <w:rPr>
          <w:rFonts w:ascii="굴림체" w:eastAsia="굴림체" w:hAnsi="굴림체"/>
          <w:bCs/>
          <w:sz w:val="22"/>
          <w:szCs w:val="22"/>
        </w:rPr>
      </w:pPr>
    </w:p>
    <w:p w14:paraId="6BB9CDAB" w14:textId="13B1A52F" w:rsidR="00C66D05" w:rsidRDefault="00C66D05" w:rsidP="00C66D0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비교를 위해 이전과 같은 </w:t>
      </w:r>
      <w:r w:rsidR="00D9114A">
        <w:rPr>
          <w:rFonts w:ascii="굴림체" w:eastAsia="굴림체" w:hAnsi="굴림체" w:hint="eastAsia"/>
          <w:bCs/>
          <w:sz w:val="22"/>
          <w:szCs w:val="22"/>
        </w:rPr>
        <w:t xml:space="preserve">테스트 </w:t>
      </w:r>
      <w:r w:rsidR="00207EFC">
        <w:rPr>
          <w:rFonts w:ascii="굴림체" w:eastAsia="굴림체" w:hAnsi="굴림체" w:hint="eastAsia"/>
          <w:bCs/>
          <w:sz w:val="22"/>
          <w:szCs w:val="22"/>
        </w:rPr>
        <w:t>샘플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로 </w:t>
      </w:r>
      <w:r w:rsidR="0094482A">
        <w:rPr>
          <w:rFonts w:ascii="굴림체" w:eastAsia="굴림체" w:hAnsi="굴림체"/>
          <w:bCs/>
          <w:sz w:val="22"/>
          <w:szCs w:val="22"/>
        </w:rPr>
        <w:t>test</w:t>
      </w:r>
      <w:r>
        <w:rPr>
          <w:rFonts w:ascii="굴림체" w:eastAsia="굴림체" w:hAnsi="굴림체" w:hint="eastAsia"/>
          <w:bCs/>
          <w:sz w:val="22"/>
          <w:szCs w:val="22"/>
        </w:rPr>
        <w:t>하였고 모든 사진에 대해서 맞는 숫자가 예측되었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결과는 아래와 같다.</w:t>
      </w:r>
      <w:r w:rsidR="00E745DE">
        <w:rPr>
          <w:rFonts w:ascii="굴림체" w:eastAsia="굴림체" w:hAnsi="굴림체"/>
          <w:bCs/>
          <w:sz w:val="22"/>
          <w:szCs w:val="22"/>
        </w:rPr>
        <w:t xml:space="preserve"> </w:t>
      </w:r>
      <w:r w:rsidR="00E745DE">
        <w:rPr>
          <w:rFonts w:ascii="굴림체" w:eastAsia="굴림체" w:hAnsi="굴림체" w:hint="eastAsia"/>
          <w:bCs/>
          <w:sz w:val="22"/>
          <w:szCs w:val="22"/>
        </w:rPr>
        <w:t xml:space="preserve">추가적으로 </w:t>
      </w:r>
      <w:r w:rsidR="00CF0AC1">
        <w:rPr>
          <w:rFonts w:ascii="굴림체" w:eastAsia="굴림체" w:hAnsi="굴림체"/>
          <w:bCs/>
          <w:sz w:val="22"/>
          <w:szCs w:val="22"/>
        </w:rPr>
        <w:t>3</w:t>
      </w:r>
      <w:r w:rsidR="00CF0AC1">
        <w:rPr>
          <w:rFonts w:ascii="굴림체" w:eastAsia="굴림체" w:hAnsi="굴림체" w:hint="eastAsia"/>
          <w:bCs/>
          <w:sz w:val="22"/>
          <w:szCs w:val="22"/>
        </w:rPr>
        <w:t xml:space="preserve">가지의 </w:t>
      </w:r>
      <w:r w:rsidR="00E745DE">
        <w:rPr>
          <w:rFonts w:ascii="굴림체" w:eastAsia="굴림체" w:hAnsi="굴림체" w:hint="eastAsia"/>
          <w:bCs/>
          <w:sz w:val="22"/>
          <w:szCs w:val="22"/>
        </w:rPr>
        <w:t>다른 샘플로 테스트해보았고,</w:t>
      </w:r>
      <w:r w:rsidR="00E745DE">
        <w:rPr>
          <w:rFonts w:ascii="굴림체" w:eastAsia="굴림체" w:hAnsi="굴림체"/>
          <w:bCs/>
          <w:sz w:val="22"/>
          <w:szCs w:val="22"/>
        </w:rPr>
        <w:t xml:space="preserve"> </w:t>
      </w:r>
      <w:r w:rsidR="00E745DE">
        <w:rPr>
          <w:rFonts w:ascii="굴림체" w:eastAsia="굴림체" w:hAnsi="굴림체" w:hint="eastAsia"/>
          <w:bCs/>
          <w:sz w:val="22"/>
          <w:szCs w:val="22"/>
        </w:rPr>
        <w:t xml:space="preserve">모두 </w:t>
      </w:r>
      <w:r w:rsidR="008706A3">
        <w:rPr>
          <w:rFonts w:ascii="굴림체" w:eastAsia="굴림체" w:hAnsi="굴림체" w:hint="eastAsia"/>
          <w:bCs/>
          <w:sz w:val="22"/>
          <w:szCs w:val="22"/>
        </w:rPr>
        <w:t>제대로</w:t>
      </w:r>
      <w:r w:rsidR="00E745DE">
        <w:rPr>
          <w:rFonts w:ascii="굴림체" w:eastAsia="굴림체" w:hAnsi="굴림체" w:hint="eastAsia"/>
          <w:bCs/>
          <w:sz w:val="22"/>
          <w:szCs w:val="22"/>
        </w:rPr>
        <w:t xml:space="preserve"> 예측되었다.</w:t>
      </w:r>
      <w:r w:rsidR="007103A0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210BC90F" w14:textId="77777777" w:rsidR="007103A0" w:rsidRDefault="007103A0" w:rsidP="00C66D05">
      <w:pPr>
        <w:rPr>
          <w:rFonts w:ascii="굴림체" w:eastAsia="굴림체" w:hAnsi="굴림체"/>
          <w:bCs/>
          <w:sz w:val="22"/>
          <w:szCs w:val="22"/>
        </w:rPr>
      </w:pPr>
    </w:p>
    <w:p w14:paraId="260B669A" w14:textId="59342A24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lastRenderedPageBreak/>
        <w:t>runfile('C:/work/Anaconda/send_test.py', wdir='C:/work/Anaconda')</w:t>
      </w:r>
    </w:p>
    <w:p w14:paraId="1E6BDE0A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>COM6 is open...</w:t>
      </w:r>
    </w:p>
    <w:p w14:paraId="2B31F309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>(10000, 28, 28)</w:t>
      </w:r>
    </w:p>
    <w:p w14:paraId="23D0B7AF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0E17CED0" wp14:editId="4265C4A0">
            <wp:extent cx="1457419" cy="1440000"/>
            <wp:effectExtent l="0" t="0" r="0" b="8255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3752A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9.</w:t>
      </w:r>
    </w:p>
    <w:p w14:paraId="005295C4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</w:p>
    <w:p w14:paraId="7B483AF2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5534F767" wp14:editId="6C041CFB">
            <wp:extent cx="1457419" cy="1440000"/>
            <wp:effectExtent l="0" t="0" r="0" b="8255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A3F58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6.</w:t>
      </w:r>
    </w:p>
    <w:p w14:paraId="176DB998" w14:textId="77777777" w:rsidR="00664AEE" w:rsidRDefault="00664AEE" w:rsidP="00917DAB">
      <w:pPr>
        <w:rPr>
          <w:rFonts w:ascii="굴림체" w:eastAsia="굴림체" w:hAnsi="굴림체"/>
          <w:bCs/>
          <w:sz w:val="22"/>
          <w:szCs w:val="22"/>
        </w:rPr>
      </w:pPr>
    </w:p>
    <w:p w14:paraId="297558B5" w14:textId="67392C84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74D8BEF8" wp14:editId="3A231E9D">
            <wp:extent cx="1457419" cy="1440000"/>
            <wp:effectExtent l="0" t="0" r="0" b="8255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8F172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6.</w:t>
      </w:r>
    </w:p>
    <w:p w14:paraId="3EB36626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</w:p>
    <w:p w14:paraId="0362A171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05A43E0" wp14:editId="51EAD638">
            <wp:extent cx="1457419" cy="1440000"/>
            <wp:effectExtent l="0" t="0" r="0" b="8255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253C">
        <w:rPr>
          <w:rFonts w:ascii="굴림체" w:eastAsia="굴림체" w:hAnsi="굴림체"/>
          <w:bCs/>
          <w:sz w:val="22"/>
          <w:szCs w:val="22"/>
        </w:rPr>
        <w:t>￼</w:t>
      </w:r>
    </w:p>
    <w:p w14:paraId="79D81329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5.</w:t>
      </w:r>
    </w:p>
    <w:p w14:paraId="7164050D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</w:p>
    <w:p w14:paraId="2522B8FD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39290746" wp14:editId="7608D59A">
            <wp:extent cx="1457419" cy="1440000"/>
            <wp:effectExtent l="0" t="0" r="0" b="8255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F7FBA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4.</w:t>
      </w:r>
    </w:p>
    <w:p w14:paraId="1373D6CB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</w:p>
    <w:p w14:paraId="5E03E384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4BF77898" wp14:editId="6FDA3E9A">
            <wp:extent cx="1457419" cy="1440000"/>
            <wp:effectExtent l="0" t="0" r="0" b="8255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C1A84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0.</w:t>
      </w:r>
    </w:p>
    <w:p w14:paraId="5AD21271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</w:p>
    <w:p w14:paraId="481A66BF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22A07C8E" wp14:editId="01D70890">
            <wp:extent cx="1457419" cy="1440000"/>
            <wp:effectExtent l="0" t="0" r="0" b="8255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4843B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7.</w:t>
      </w:r>
    </w:p>
    <w:p w14:paraId="54B192EA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</w:p>
    <w:p w14:paraId="3B5DFFC9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31703FE6" wp14:editId="3A502E41">
            <wp:extent cx="1457419" cy="1440000"/>
            <wp:effectExtent l="0" t="0" r="0" b="8255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AA7A0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4.</w:t>
      </w:r>
    </w:p>
    <w:p w14:paraId="1F6D644B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</w:p>
    <w:p w14:paraId="42AD4971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310B39F9" wp14:editId="16BBCE71">
            <wp:extent cx="1457419" cy="1440000"/>
            <wp:effectExtent l="0" t="0" r="0" b="8255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756BC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0.</w:t>
      </w:r>
    </w:p>
    <w:p w14:paraId="21F7263E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</w:p>
    <w:p w14:paraId="2182D7FD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3DEB7561" wp14:editId="0D02EA26">
            <wp:extent cx="1457419" cy="1440000"/>
            <wp:effectExtent l="0" t="0" r="0" b="8255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4D8FB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1.</w:t>
      </w:r>
    </w:p>
    <w:p w14:paraId="5624E761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</w:p>
    <w:p w14:paraId="60CD580B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43DD7A76" wp14:editId="22AFE5B9">
            <wp:extent cx="1457419" cy="1440000"/>
            <wp:effectExtent l="0" t="0" r="0" b="8255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253C">
        <w:rPr>
          <w:rFonts w:ascii="굴림체" w:eastAsia="굴림체" w:hAnsi="굴림체"/>
          <w:bCs/>
          <w:sz w:val="22"/>
          <w:szCs w:val="22"/>
        </w:rPr>
        <w:t>￼</w:t>
      </w:r>
    </w:p>
    <w:p w14:paraId="40B775BD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3.</w:t>
      </w:r>
    </w:p>
    <w:p w14:paraId="592CA209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</w:p>
    <w:p w14:paraId="20510CF6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510CB06A" wp14:editId="6ED8B3E9">
            <wp:extent cx="1457419" cy="1440000"/>
            <wp:effectExtent l="0" t="0" r="0" b="8255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AFD1A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1.</w:t>
      </w:r>
    </w:p>
    <w:p w14:paraId="037CB015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</w:p>
    <w:p w14:paraId="617BBCBD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0A7AF6F2" wp14:editId="2A605AC9">
            <wp:extent cx="1457419" cy="1440000"/>
            <wp:effectExtent l="0" t="0" r="0" b="8255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497D1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3.</w:t>
      </w:r>
    </w:p>
    <w:p w14:paraId="4241221D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</w:p>
    <w:p w14:paraId="57C68FAB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4D87A5B0" wp14:editId="67EC3484">
            <wp:extent cx="1457419" cy="1440000"/>
            <wp:effectExtent l="0" t="0" r="0" b="8255"/>
            <wp:docPr id="36" name="그림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28ADA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4.</w:t>
      </w:r>
    </w:p>
    <w:p w14:paraId="6615D770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</w:p>
    <w:p w14:paraId="6EF6C278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6BA79526" wp14:editId="1711D3E9">
            <wp:extent cx="1457419" cy="1440000"/>
            <wp:effectExtent l="0" t="0" r="0" b="8255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F6D2F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7.</w:t>
      </w:r>
    </w:p>
    <w:p w14:paraId="185C53A8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</w:p>
    <w:p w14:paraId="2902149F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1FB43EC" wp14:editId="3F698A01">
            <wp:extent cx="1457419" cy="1440000"/>
            <wp:effectExtent l="0" t="0" r="0" b="8255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457419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DE144" w14:textId="77777777" w:rsidR="00917DAB" w:rsidRPr="00DC253C" w:rsidRDefault="00917DAB" w:rsidP="00917DAB">
      <w:pPr>
        <w:rPr>
          <w:rFonts w:ascii="굴림체" w:eastAsia="굴림체" w:hAnsi="굴림체"/>
          <w:bCs/>
          <w:sz w:val="22"/>
          <w:szCs w:val="22"/>
        </w:rPr>
      </w:pPr>
      <w:r w:rsidRPr="00DC253C">
        <w:rPr>
          <w:rFonts w:ascii="굴림체" w:eastAsia="굴림체" w:hAnsi="굴림체"/>
          <w:bCs/>
          <w:sz w:val="22"/>
          <w:szCs w:val="22"/>
        </w:rPr>
        <w:t>Recognized digit: 2.</w:t>
      </w:r>
    </w:p>
    <w:p w14:paraId="6EC524F5" w14:textId="597B38A6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</w:p>
    <w:p w14:paraId="48988661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>Results for "network", 16 inferences @168MHz/168MHz (complexity: 55328 MACC)</w:t>
      </w:r>
    </w:p>
    <w:p w14:paraId="1E681D38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</w:t>
      </w:r>
      <w:r w:rsidRPr="007E078F">
        <w:rPr>
          <w:rFonts w:ascii="굴림체" w:eastAsia="굴림체" w:hAnsi="굴림체"/>
          <w:bCs/>
          <w:color w:val="FF0000"/>
          <w:sz w:val="22"/>
          <w:szCs w:val="22"/>
        </w:rPr>
        <w:t>duration     : 2.670 ms (average)</w:t>
      </w:r>
    </w:p>
    <w:p w14:paraId="1B35A8FD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CPU cycles   : 448687 -69/+78 (average,-/+)</w:t>
      </w:r>
    </w:p>
    <w:p w14:paraId="74A0BBDD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CPU Workload : 0% (duty cycle = 1s)</w:t>
      </w:r>
    </w:p>
    <w:p w14:paraId="5553F1D7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cycles/MACC  : 8.10 (average for all layers)</w:t>
      </w:r>
    </w:p>
    <w:p w14:paraId="107195F5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</w:t>
      </w:r>
      <w:r w:rsidRPr="007E078F">
        <w:rPr>
          <w:rFonts w:ascii="굴림체" w:eastAsia="굴림체" w:hAnsi="굴림체"/>
          <w:bCs/>
          <w:color w:val="FF0000"/>
          <w:sz w:val="22"/>
          <w:szCs w:val="22"/>
        </w:rPr>
        <w:t>used stack   : 412 bytes</w:t>
      </w:r>
    </w:p>
    <w:p w14:paraId="70928B1A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used heap    : 0:0 0:0 (req:allocated,req:released) max=0 cur=0 (cfg=3)</w:t>
      </w:r>
    </w:p>
    <w:p w14:paraId="40EF6001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observer res : 120 bytes used from the heap (6 c-nodes)</w:t>
      </w:r>
    </w:p>
    <w:p w14:paraId="3A42CE12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</w:p>
    <w:p w14:paraId="2FE85BDC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Inference time by c-node</w:t>
      </w:r>
    </w:p>
    <w:p w14:paraId="0018E02A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 kernel  : 2.645ms (time passed in the c-kernel fcts)</w:t>
      </w:r>
    </w:p>
    <w:p w14:paraId="555C6B8C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 user    : 0.008ms (time passed in the user cb)</w:t>
      </w:r>
    </w:p>
    <w:p w14:paraId="5596ADDB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</w:p>
    <w:p w14:paraId="1098836D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c_id  type                id      time (ms)</w:t>
      </w:r>
    </w:p>
    <w:p w14:paraId="45F6B068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-------------------------------------------------</w:t>
      </w:r>
    </w:p>
    <w:p w14:paraId="23DA6E62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0     DENSE               0        2.370  89.61 %</w:t>
      </w:r>
    </w:p>
    <w:p w14:paraId="0DC96EF6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1     NL                  0        0.007   0.29 %</w:t>
      </w:r>
    </w:p>
    <w:p w14:paraId="03B2802E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2     DENSE               2        0.209   7.93 %</w:t>
      </w:r>
    </w:p>
    <w:p w14:paraId="71EC09A6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3     NL                  2        0.007   0.29 %</w:t>
      </w:r>
    </w:p>
    <w:p w14:paraId="073B1434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4     DENSE               4        0.035   1.34 %</w:t>
      </w:r>
    </w:p>
    <w:p w14:paraId="0082BBC7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5     NL                  4        0.014   0.55 %</w:t>
      </w:r>
    </w:p>
    <w:p w14:paraId="326A6D34" w14:textId="77777777" w:rsidR="00F1236A" w:rsidRPr="00F1236A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-------------------------------------------------</w:t>
      </w:r>
    </w:p>
    <w:p w14:paraId="08D3F71D" w14:textId="37EC284D" w:rsidR="00F1236A" w:rsidRPr="00871B82" w:rsidRDefault="00F1236A" w:rsidP="00F1236A">
      <w:pPr>
        <w:rPr>
          <w:rFonts w:ascii="굴림체" w:eastAsia="굴림체" w:hAnsi="굴림체"/>
          <w:bCs/>
          <w:sz w:val="22"/>
          <w:szCs w:val="22"/>
        </w:rPr>
      </w:pPr>
      <w:r w:rsidRPr="00F1236A">
        <w:rPr>
          <w:rFonts w:ascii="굴림체" w:eastAsia="굴림체" w:hAnsi="굴림체"/>
          <w:bCs/>
          <w:sz w:val="22"/>
          <w:szCs w:val="22"/>
        </w:rPr>
        <w:t xml:space="preserve">                                    2.645 ms</w:t>
      </w:r>
    </w:p>
    <w:p w14:paraId="46947FCE" w14:textId="77777777" w:rsidR="0065743C" w:rsidRDefault="0065743C" w:rsidP="00663F04">
      <w:pPr>
        <w:rPr>
          <w:rFonts w:ascii="굴림체" w:eastAsia="굴림체" w:hAnsi="굴림체"/>
          <w:b/>
          <w:sz w:val="22"/>
          <w:szCs w:val="22"/>
        </w:rPr>
      </w:pPr>
    </w:p>
    <w:p w14:paraId="42D0633F" w14:textId="77777777" w:rsidR="0065743C" w:rsidRDefault="0065743C" w:rsidP="00663F04">
      <w:pPr>
        <w:rPr>
          <w:rFonts w:ascii="굴림체" w:eastAsia="굴림체" w:hAnsi="굴림체"/>
          <w:b/>
          <w:sz w:val="22"/>
          <w:szCs w:val="22"/>
        </w:rPr>
      </w:pPr>
    </w:p>
    <w:p w14:paraId="24904203" w14:textId="49F7CF16" w:rsidR="00663F04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08135D65" w14:textId="77777777" w:rsidR="00744C93" w:rsidRDefault="00744C93" w:rsidP="00744C93">
      <w:pPr>
        <w:rPr>
          <w:rFonts w:ascii="굴림체" w:eastAsia="굴림체" w:hAnsi="굴림체"/>
          <w:bCs/>
          <w:sz w:val="22"/>
          <w:szCs w:val="22"/>
        </w:rPr>
      </w:pPr>
    </w:p>
    <w:p w14:paraId="1043D8A5" w14:textId="0E74A563" w:rsidR="00744C93" w:rsidRPr="00A84CEF" w:rsidRDefault="00744C93" w:rsidP="00744C93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두 경우 모두 같은 테스트 샘플로 테스트했을 때 제대로 인식하였</w:t>
      </w:r>
      <w:r w:rsidR="00C44606">
        <w:rPr>
          <w:rFonts w:ascii="굴림체" w:eastAsia="굴림체" w:hAnsi="굴림체" w:hint="eastAsia"/>
          <w:bCs/>
          <w:sz w:val="22"/>
          <w:szCs w:val="22"/>
        </w:rPr>
        <w:t>다.</w:t>
      </w:r>
      <w:r w:rsidR="00C44606"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뉴런이 </w:t>
      </w:r>
      <w:r>
        <w:rPr>
          <w:rFonts w:ascii="굴림체" w:eastAsia="굴림체" w:hAnsi="굴림체"/>
          <w:bCs/>
          <w:sz w:val="22"/>
          <w:szCs w:val="22"/>
        </w:rPr>
        <w:t>64</w:t>
      </w:r>
      <w:r>
        <w:rPr>
          <w:rFonts w:ascii="굴림체" w:eastAsia="굴림체" w:hAnsi="굴림체" w:hint="eastAsia"/>
          <w:bCs/>
          <w:sz w:val="22"/>
          <w:szCs w:val="22"/>
        </w:rPr>
        <w:t>일 때 다른 샘플로도 테스트를 해보았는데 모두 제대로 숫자를 인식하였다.</w:t>
      </w:r>
      <w:r>
        <w:rPr>
          <w:rFonts w:ascii="굴림체" w:eastAsia="굴림체" w:hAnsi="굴림체"/>
          <w:bCs/>
          <w:sz w:val="22"/>
          <w:szCs w:val="22"/>
        </w:rPr>
        <w:t xml:space="preserve"> 100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퍼센트 정확함을 확인할 수는 없지만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뉴런이 작음에도 인식이 잘 되는 것을 보니 이 과제에서는 뉴런을 </w:t>
      </w:r>
      <w:r>
        <w:rPr>
          <w:rFonts w:ascii="굴림체" w:eastAsia="굴림체" w:hAnsi="굴림체"/>
          <w:bCs/>
          <w:sz w:val="22"/>
          <w:szCs w:val="22"/>
        </w:rPr>
        <w:t>512</w:t>
      </w:r>
      <w:r>
        <w:rPr>
          <w:rFonts w:ascii="굴림체" w:eastAsia="굴림체" w:hAnsi="굴림체" w:hint="eastAsia"/>
          <w:bCs/>
          <w:sz w:val="22"/>
          <w:szCs w:val="22"/>
        </w:rPr>
        <w:t>까지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쓸 필요는 없을 것 같다고 생각했다.</w:t>
      </w:r>
    </w:p>
    <w:p w14:paraId="21283682" w14:textId="0D99DC93" w:rsidR="0064072E" w:rsidRPr="00744C93" w:rsidRDefault="0064072E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2AFA3CE" w14:textId="2FC1B059" w:rsidR="00637D37" w:rsidRPr="00C85BFB" w:rsidRDefault="00FD3E80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트레이닝 후 나온 결과를 표로 비교해보았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3260"/>
        <w:gridCol w:w="3396"/>
      </w:tblGrid>
      <w:tr w:rsidR="00BE2232" w14:paraId="718211F1" w14:textId="77777777" w:rsidTr="00127126">
        <w:tc>
          <w:tcPr>
            <w:tcW w:w="1838" w:type="dxa"/>
          </w:tcPr>
          <w:p w14:paraId="3743A4B4" w14:textId="77777777" w:rsidR="00BE2232" w:rsidRDefault="00BE2232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</w:p>
        </w:tc>
        <w:tc>
          <w:tcPr>
            <w:tcW w:w="3260" w:type="dxa"/>
          </w:tcPr>
          <w:p w14:paraId="3912613C" w14:textId="635ADDC8" w:rsidR="00BE2232" w:rsidRDefault="0064072E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27BB2">
              <w:rPr>
                <w:rFonts w:ascii="굴림체" w:eastAsia="굴림체" w:hAnsi="굴림체" w:hint="eastAsia"/>
                <w:bCs/>
                <w:sz w:val="22"/>
                <w:szCs w:val="22"/>
              </w:rPr>
              <w:t xml:space="preserve">컴프레션 </w:t>
            </w:r>
            <w:r w:rsidRPr="00C27BB2">
              <w:rPr>
                <w:rFonts w:ascii="굴림체" w:eastAsia="굴림체" w:hAnsi="굴림체"/>
                <w:bCs/>
                <w:sz w:val="22"/>
                <w:szCs w:val="22"/>
              </w:rPr>
              <w:t xml:space="preserve">O, </w:t>
            </w:r>
            <w:r w:rsidRPr="00C27BB2">
              <w:rPr>
                <w:rFonts w:ascii="굴림체" w:eastAsia="굴림체" w:hAnsi="굴림체" w:hint="eastAsia"/>
                <w:bCs/>
                <w:sz w:val="22"/>
                <w:szCs w:val="22"/>
              </w:rPr>
              <w:t xml:space="preserve">뉴런 </w:t>
            </w:r>
            <w:r w:rsidRPr="00C27BB2">
              <w:rPr>
                <w:rFonts w:ascii="굴림체" w:eastAsia="굴림체" w:hAnsi="굴림체"/>
                <w:bCs/>
                <w:sz w:val="22"/>
                <w:szCs w:val="22"/>
              </w:rPr>
              <w:t>512</w:t>
            </w:r>
          </w:p>
        </w:tc>
        <w:tc>
          <w:tcPr>
            <w:tcW w:w="3396" w:type="dxa"/>
          </w:tcPr>
          <w:p w14:paraId="11291E74" w14:textId="304893E6" w:rsidR="00BE2232" w:rsidRDefault="0064072E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27BB2">
              <w:rPr>
                <w:rFonts w:ascii="굴림체" w:eastAsia="굴림체" w:hAnsi="굴림체" w:hint="eastAsia"/>
                <w:bCs/>
                <w:sz w:val="22"/>
                <w:szCs w:val="22"/>
              </w:rPr>
              <w:t xml:space="preserve">컴프레션 </w:t>
            </w:r>
            <w:r w:rsidRPr="00C27BB2">
              <w:rPr>
                <w:rFonts w:ascii="굴림체" w:eastAsia="굴림체" w:hAnsi="굴림체"/>
                <w:bCs/>
                <w:sz w:val="22"/>
                <w:szCs w:val="22"/>
              </w:rPr>
              <w:t xml:space="preserve">X , </w:t>
            </w:r>
            <w:r w:rsidRPr="00C27BB2">
              <w:rPr>
                <w:rFonts w:ascii="굴림체" w:eastAsia="굴림체" w:hAnsi="굴림체" w:hint="eastAsia"/>
                <w:bCs/>
                <w:sz w:val="22"/>
                <w:szCs w:val="22"/>
              </w:rPr>
              <w:t xml:space="preserve">뉴런 </w:t>
            </w:r>
            <w:r w:rsidRPr="00C27BB2">
              <w:rPr>
                <w:rFonts w:ascii="굴림체" w:eastAsia="굴림체" w:hAnsi="굴림체"/>
                <w:bCs/>
                <w:sz w:val="22"/>
                <w:szCs w:val="22"/>
              </w:rPr>
              <w:t>64</w:t>
            </w:r>
          </w:p>
        </w:tc>
      </w:tr>
      <w:tr w:rsidR="00BE2232" w14:paraId="4B5E6A15" w14:textId="77777777" w:rsidTr="00127126">
        <w:tc>
          <w:tcPr>
            <w:tcW w:w="1838" w:type="dxa"/>
          </w:tcPr>
          <w:p w14:paraId="05031990" w14:textId="1A96EC7D" w:rsidR="00BE2232" w:rsidRDefault="00BE2232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6B695E">
              <w:rPr>
                <w:rFonts w:ascii="굴림체" w:eastAsia="굴림체" w:hAnsi="굴림체"/>
                <w:bCs/>
                <w:sz w:val="22"/>
                <w:szCs w:val="22"/>
              </w:rPr>
              <w:t>Test loss</w:t>
            </w:r>
          </w:p>
        </w:tc>
        <w:tc>
          <w:tcPr>
            <w:tcW w:w="3260" w:type="dxa"/>
          </w:tcPr>
          <w:p w14:paraId="62F85585" w14:textId="607CF989" w:rsidR="00BE2232" w:rsidRDefault="00937D27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6B695E">
              <w:rPr>
                <w:rFonts w:ascii="굴림체" w:eastAsia="굴림체" w:hAnsi="굴림체"/>
                <w:bCs/>
                <w:sz w:val="22"/>
                <w:szCs w:val="22"/>
              </w:rPr>
              <w:t>0.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12700376453043655</w:t>
            </w:r>
          </w:p>
        </w:tc>
        <w:tc>
          <w:tcPr>
            <w:tcW w:w="3396" w:type="dxa"/>
          </w:tcPr>
          <w:p w14:paraId="6BF5AF99" w14:textId="65D734AD" w:rsidR="00BE2232" w:rsidRDefault="00BE2232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6B695E">
              <w:rPr>
                <w:rFonts w:ascii="굴림체" w:eastAsia="굴림체" w:hAnsi="굴림체"/>
                <w:bCs/>
                <w:sz w:val="22"/>
                <w:szCs w:val="22"/>
              </w:rPr>
              <w:t>0.09571483579498599</w:t>
            </w:r>
          </w:p>
        </w:tc>
      </w:tr>
      <w:tr w:rsidR="00BE2232" w14:paraId="61AA00A6" w14:textId="77777777" w:rsidTr="00127126">
        <w:tc>
          <w:tcPr>
            <w:tcW w:w="1838" w:type="dxa"/>
          </w:tcPr>
          <w:p w14:paraId="25F74788" w14:textId="4119287C" w:rsidR="00BE2232" w:rsidRDefault="00BE2232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6B695E">
              <w:rPr>
                <w:rFonts w:ascii="굴림체" w:eastAsia="굴림체" w:hAnsi="굴림체"/>
                <w:bCs/>
                <w:sz w:val="22"/>
                <w:szCs w:val="22"/>
              </w:rPr>
              <w:t>Test accuracy</w:t>
            </w:r>
          </w:p>
        </w:tc>
        <w:tc>
          <w:tcPr>
            <w:tcW w:w="3260" w:type="dxa"/>
          </w:tcPr>
          <w:p w14:paraId="1A800559" w14:textId="6B50E68A" w:rsidR="00BE2232" w:rsidRDefault="00937D27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6B695E">
              <w:rPr>
                <w:rFonts w:ascii="굴림체" w:eastAsia="굴림체" w:hAnsi="굴림체"/>
                <w:bCs/>
                <w:sz w:val="22"/>
                <w:szCs w:val="22"/>
              </w:rPr>
              <w:t>0.9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802</w:t>
            </w:r>
          </w:p>
        </w:tc>
        <w:tc>
          <w:tcPr>
            <w:tcW w:w="3396" w:type="dxa"/>
          </w:tcPr>
          <w:p w14:paraId="3C59F21C" w14:textId="34175EB8" w:rsidR="00BE2232" w:rsidRDefault="00BE2232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6B695E">
              <w:rPr>
                <w:rFonts w:ascii="굴림체" w:eastAsia="굴림체" w:hAnsi="굴림체"/>
                <w:bCs/>
                <w:sz w:val="22"/>
                <w:szCs w:val="22"/>
              </w:rPr>
              <w:t>0.9767</w:t>
            </w:r>
          </w:p>
        </w:tc>
      </w:tr>
    </w:tbl>
    <w:p w14:paraId="02ACA5DA" w14:textId="5CFFE583" w:rsidR="009C141D" w:rsidRDefault="003C22F0" w:rsidP="009634D7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뉴런이 </w:t>
      </w:r>
      <w:r>
        <w:rPr>
          <w:rFonts w:ascii="굴림체" w:eastAsia="굴림체" w:hAnsi="굴림체"/>
          <w:bCs/>
          <w:sz w:val="22"/>
          <w:szCs w:val="22"/>
        </w:rPr>
        <w:t>512</w:t>
      </w:r>
      <w:r>
        <w:rPr>
          <w:rFonts w:ascii="굴림체" w:eastAsia="굴림체" w:hAnsi="굴림체" w:hint="eastAsia"/>
          <w:bCs/>
          <w:sz w:val="22"/>
          <w:szCs w:val="22"/>
        </w:rPr>
        <w:t>일 때 t</w:t>
      </w:r>
      <w:r>
        <w:rPr>
          <w:rFonts w:ascii="굴림체" w:eastAsia="굴림체" w:hAnsi="굴림체"/>
          <w:bCs/>
          <w:sz w:val="22"/>
          <w:szCs w:val="22"/>
        </w:rPr>
        <w:t xml:space="preserve">est </w:t>
      </w:r>
      <w:r>
        <w:rPr>
          <w:rFonts w:ascii="굴림체" w:eastAsia="굴림체" w:hAnsi="굴림체" w:hint="eastAsia"/>
          <w:bCs/>
          <w:sz w:val="22"/>
          <w:szCs w:val="22"/>
        </w:rPr>
        <w:t>l</w:t>
      </w:r>
      <w:r>
        <w:rPr>
          <w:rFonts w:ascii="굴림체" w:eastAsia="굴림체" w:hAnsi="굴림체"/>
          <w:bCs/>
          <w:sz w:val="22"/>
          <w:szCs w:val="22"/>
        </w:rPr>
        <w:t xml:space="preserve">oss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가 </w:t>
      </w:r>
      <w:r w:rsidR="004A5A01">
        <w:rPr>
          <w:rFonts w:ascii="굴림체" w:eastAsia="굴림체" w:hAnsi="굴림체"/>
          <w:bCs/>
          <w:sz w:val="22"/>
          <w:szCs w:val="22"/>
        </w:rPr>
        <w:t>0.03</w:t>
      </w:r>
      <w:r w:rsidR="004A5A01">
        <w:rPr>
          <w:rFonts w:ascii="굴림체" w:eastAsia="굴림체" w:hAnsi="굴림체" w:hint="eastAsia"/>
          <w:bCs/>
          <w:sz w:val="22"/>
          <w:szCs w:val="22"/>
        </w:rPr>
        <w:t xml:space="preserve">정도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더 </w:t>
      </w:r>
      <w:r w:rsidR="004A5A01">
        <w:rPr>
          <w:rFonts w:ascii="굴림체" w:eastAsia="굴림체" w:hAnsi="굴림체" w:hint="eastAsia"/>
          <w:bCs/>
          <w:sz w:val="22"/>
          <w:szCs w:val="22"/>
        </w:rPr>
        <w:t xml:space="preserve">컸지만 </w:t>
      </w:r>
      <w:r w:rsidR="004A5A01">
        <w:rPr>
          <w:rFonts w:ascii="굴림체" w:eastAsia="굴림체" w:hAnsi="굴림체"/>
          <w:bCs/>
          <w:sz w:val="22"/>
          <w:szCs w:val="22"/>
        </w:rPr>
        <w:t>test accuracy</w:t>
      </w:r>
      <w:r w:rsidR="004A5A01">
        <w:rPr>
          <w:rFonts w:ascii="굴림체" w:eastAsia="굴림체" w:hAnsi="굴림체" w:hint="eastAsia"/>
          <w:bCs/>
          <w:sz w:val="22"/>
          <w:szCs w:val="22"/>
        </w:rPr>
        <w:t xml:space="preserve">는 </w:t>
      </w:r>
      <w:r w:rsidR="004A5A01">
        <w:rPr>
          <w:rFonts w:ascii="굴림체" w:eastAsia="굴림체" w:hAnsi="굴림체"/>
          <w:bCs/>
          <w:sz w:val="22"/>
          <w:szCs w:val="22"/>
        </w:rPr>
        <w:t xml:space="preserve">0.04 </w:t>
      </w:r>
      <w:r w:rsidR="004A5A01">
        <w:rPr>
          <w:rFonts w:ascii="굴림체" w:eastAsia="굴림체" w:hAnsi="굴림체" w:hint="eastAsia"/>
          <w:bCs/>
          <w:sz w:val="22"/>
          <w:szCs w:val="22"/>
        </w:rPr>
        <w:t>정도 더 컸다.</w:t>
      </w:r>
      <w:r w:rsidR="004A5A01"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검색해본 결과 </w:t>
      </w:r>
      <w:r w:rsidR="004A5A01">
        <w:rPr>
          <w:rFonts w:ascii="굴림체" w:eastAsia="굴림체" w:hAnsi="굴림체" w:hint="eastAsia"/>
          <w:bCs/>
          <w:sz w:val="22"/>
          <w:szCs w:val="22"/>
        </w:rPr>
        <w:t>t</w:t>
      </w:r>
      <w:r w:rsidR="004A5A01">
        <w:rPr>
          <w:rFonts w:ascii="굴림체" w:eastAsia="굴림체" w:hAnsi="굴림체"/>
          <w:bCs/>
          <w:sz w:val="22"/>
          <w:szCs w:val="22"/>
        </w:rPr>
        <w:t>est loss</w:t>
      </w:r>
      <w:r w:rsidR="004A5A01">
        <w:rPr>
          <w:rFonts w:ascii="굴림체" w:eastAsia="굴림체" w:hAnsi="굴림체" w:hint="eastAsia"/>
          <w:bCs/>
          <w:sz w:val="22"/>
          <w:szCs w:val="22"/>
        </w:rPr>
        <w:t>가 크면</w:t>
      </w:r>
      <w:r w:rsidR="004A5A01">
        <w:rPr>
          <w:rFonts w:ascii="굴림체" w:eastAsia="굴림체" w:hAnsi="굴림체"/>
          <w:bCs/>
          <w:sz w:val="22"/>
          <w:szCs w:val="22"/>
        </w:rPr>
        <w:t xml:space="preserve"> </w:t>
      </w:r>
      <w:r w:rsidR="004A5A01">
        <w:rPr>
          <w:rFonts w:ascii="굴림체" w:eastAsia="굴림체" w:hAnsi="굴림체" w:hint="eastAsia"/>
          <w:bCs/>
          <w:sz w:val="22"/>
          <w:szCs w:val="22"/>
        </w:rPr>
        <w:t>새로운 데이터에 대한 예측이 안 좋다고 한다.</w:t>
      </w:r>
      <w:r w:rsidR="00315D63">
        <w:rPr>
          <w:rFonts w:ascii="굴림체" w:eastAsia="굴림체" w:hAnsi="굴림체"/>
          <w:bCs/>
          <w:sz w:val="22"/>
          <w:szCs w:val="22"/>
        </w:rPr>
        <w:t xml:space="preserve"> </w:t>
      </w:r>
      <w:r w:rsidR="00315D63">
        <w:rPr>
          <w:rFonts w:ascii="굴림체" w:eastAsia="굴림체" w:hAnsi="굴림체" w:hint="eastAsia"/>
          <w:bCs/>
          <w:sz w:val="22"/>
          <w:szCs w:val="22"/>
        </w:rPr>
        <w:t xml:space="preserve">뉴런이 많으면 </w:t>
      </w:r>
      <w:r w:rsidR="00315D63">
        <w:rPr>
          <w:rFonts w:ascii="굴림체" w:eastAsia="굴림체" w:hAnsi="굴림체"/>
          <w:bCs/>
          <w:sz w:val="22"/>
          <w:szCs w:val="22"/>
        </w:rPr>
        <w:t>test loss</w:t>
      </w:r>
      <w:r w:rsidR="00315D63">
        <w:rPr>
          <w:rFonts w:ascii="굴림체" w:eastAsia="굴림체" w:hAnsi="굴림체" w:hint="eastAsia"/>
          <w:bCs/>
          <w:sz w:val="22"/>
          <w:szCs w:val="22"/>
        </w:rPr>
        <w:t>가 작고,</w:t>
      </w:r>
      <w:r w:rsidR="00315D63">
        <w:rPr>
          <w:rFonts w:ascii="굴림체" w:eastAsia="굴림체" w:hAnsi="굴림체"/>
          <w:bCs/>
          <w:sz w:val="22"/>
          <w:szCs w:val="22"/>
        </w:rPr>
        <w:t xml:space="preserve"> test accuracy</w:t>
      </w:r>
      <w:r w:rsidR="00315D63">
        <w:rPr>
          <w:rFonts w:ascii="굴림체" w:eastAsia="굴림체" w:hAnsi="굴림체" w:hint="eastAsia"/>
          <w:bCs/>
          <w:sz w:val="22"/>
          <w:szCs w:val="22"/>
        </w:rPr>
        <w:t xml:space="preserve">는 커야 할 것 같은데 오히려 </w:t>
      </w:r>
      <w:r w:rsidR="00315D63">
        <w:rPr>
          <w:rFonts w:ascii="굴림체" w:eastAsia="굴림체" w:hAnsi="굴림체"/>
          <w:bCs/>
          <w:sz w:val="22"/>
          <w:szCs w:val="22"/>
        </w:rPr>
        <w:t xml:space="preserve">test </w:t>
      </w:r>
      <w:r w:rsidR="00315D63">
        <w:rPr>
          <w:rFonts w:ascii="굴림체" w:eastAsia="굴림체" w:hAnsi="굴림체" w:hint="eastAsia"/>
          <w:bCs/>
          <w:sz w:val="22"/>
          <w:szCs w:val="22"/>
        </w:rPr>
        <w:t>l</w:t>
      </w:r>
      <w:r w:rsidR="00315D63">
        <w:rPr>
          <w:rFonts w:ascii="굴림체" w:eastAsia="굴림체" w:hAnsi="굴림체"/>
          <w:bCs/>
          <w:sz w:val="22"/>
          <w:szCs w:val="22"/>
        </w:rPr>
        <w:t>oss</w:t>
      </w:r>
      <w:r w:rsidR="00315D63">
        <w:rPr>
          <w:rFonts w:ascii="굴림체" w:eastAsia="굴림체" w:hAnsi="굴림체" w:hint="eastAsia"/>
          <w:bCs/>
          <w:sz w:val="22"/>
          <w:szCs w:val="22"/>
        </w:rPr>
        <w:t>가 큰</w:t>
      </w:r>
      <w:r w:rsidR="00315D63">
        <w:rPr>
          <w:rFonts w:ascii="굴림체" w:eastAsia="굴림체" w:hAnsi="굴림체"/>
          <w:bCs/>
          <w:sz w:val="22"/>
          <w:szCs w:val="22"/>
        </w:rPr>
        <w:t xml:space="preserve"> </w:t>
      </w:r>
      <w:r w:rsidR="00315D63">
        <w:rPr>
          <w:rFonts w:ascii="굴림체" w:eastAsia="굴림체" w:hAnsi="굴림체" w:hint="eastAsia"/>
          <w:bCs/>
          <w:sz w:val="22"/>
          <w:szCs w:val="22"/>
        </w:rPr>
        <w:t>것이 의아했다.</w:t>
      </w:r>
      <w:r w:rsidR="007B2E1D">
        <w:rPr>
          <w:rFonts w:ascii="굴림체" w:eastAsia="굴림체" w:hAnsi="굴림체"/>
          <w:bCs/>
          <w:sz w:val="22"/>
          <w:szCs w:val="22"/>
        </w:rPr>
        <w:t xml:space="preserve"> </w:t>
      </w:r>
      <w:r w:rsidR="00BD60FC">
        <w:rPr>
          <w:rFonts w:ascii="굴림체" w:eastAsia="굴림체" w:hAnsi="굴림체" w:hint="eastAsia"/>
          <w:bCs/>
          <w:sz w:val="22"/>
          <w:szCs w:val="22"/>
        </w:rPr>
        <w:t xml:space="preserve">꼭 </w:t>
      </w:r>
      <w:r w:rsidR="001F3542">
        <w:rPr>
          <w:rFonts w:ascii="굴림체" w:eastAsia="굴림체" w:hAnsi="굴림체" w:hint="eastAsia"/>
          <w:bCs/>
          <w:sz w:val="22"/>
          <w:szCs w:val="22"/>
        </w:rPr>
        <w:t>뉴런이</w:t>
      </w:r>
      <w:r w:rsidR="00BD60FC">
        <w:rPr>
          <w:rFonts w:ascii="굴림체" w:eastAsia="굴림체" w:hAnsi="굴림체" w:hint="eastAsia"/>
          <w:bCs/>
          <w:sz w:val="22"/>
          <w:szCs w:val="22"/>
        </w:rPr>
        <w:t xml:space="preserve"> 많을 필요가 없다는 것이 이런 이유 때문이지 않을까 생각했다.</w:t>
      </w:r>
    </w:p>
    <w:p w14:paraId="5E0EAC86" w14:textId="77777777" w:rsidR="009C141D" w:rsidRDefault="009C141D" w:rsidP="009634D7">
      <w:pPr>
        <w:rPr>
          <w:rFonts w:ascii="굴림체" w:eastAsia="굴림체" w:hAnsi="굴림체"/>
          <w:bCs/>
          <w:sz w:val="22"/>
          <w:szCs w:val="22"/>
        </w:rPr>
      </w:pPr>
    </w:p>
    <w:p w14:paraId="265703F1" w14:textId="400ADB1A" w:rsidR="00FE503C" w:rsidRPr="009634D7" w:rsidRDefault="009634D7" w:rsidP="009634D7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메모리 사용량과 속도에 관련</w:t>
      </w:r>
      <w:r w:rsidR="000F387D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있다고 생각한 부분을 표로 비교해 보았다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3260"/>
        <w:gridCol w:w="3396"/>
      </w:tblGrid>
      <w:tr w:rsidR="009A2ACF" w14:paraId="212B82C3" w14:textId="77777777" w:rsidTr="002E511D">
        <w:tc>
          <w:tcPr>
            <w:tcW w:w="1838" w:type="dxa"/>
          </w:tcPr>
          <w:p w14:paraId="193A52AA" w14:textId="71C568A5" w:rsidR="009A2ACF" w:rsidRPr="00C27BB2" w:rsidRDefault="002841F4" w:rsidP="00266E6C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266E6C">
              <w:rPr>
                <w:rFonts w:ascii="굴림체" w:eastAsia="굴림체" w:hAnsi="굴림체" w:hint="eastAsia"/>
                <w:bCs/>
                <w:sz w:val="18"/>
                <w:szCs w:val="18"/>
              </w:rPr>
              <w:t>T</w:t>
            </w:r>
            <w:r w:rsidRPr="00266E6C">
              <w:rPr>
                <w:rFonts w:ascii="굴림체" w:eastAsia="굴림체" w:hAnsi="굴림체"/>
                <w:bCs/>
                <w:sz w:val="18"/>
                <w:szCs w:val="18"/>
              </w:rPr>
              <w:t xml:space="preserve">est </w:t>
            </w:r>
            <w:r w:rsidR="00266E6C" w:rsidRPr="00266E6C">
              <w:rPr>
                <w:rFonts w:ascii="굴림체" w:eastAsia="굴림체" w:hAnsi="굴림체" w:hint="eastAsia"/>
                <w:bCs/>
                <w:sz w:val="18"/>
                <w:szCs w:val="18"/>
              </w:rPr>
              <w:t xml:space="preserve">결과 </w:t>
            </w:r>
            <w:r w:rsidRPr="00266E6C">
              <w:rPr>
                <w:rFonts w:ascii="굴림체" w:eastAsia="굴림체" w:hAnsi="굴림체" w:hint="eastAsia"/>
                <w:bCs/>
                <w:sz w:val="18"/>
                <w:szCs w:val="18"/>
              </w:rPr>
              <w:t>성능</w:t>
            </w:r>
          </w:p>
        </w:tc>
        <w:tc>
          <w:tcPr>
            <w:tcW w:w="3260" w:type="dxa"/>
          </w:tcPr>
          <w:p w14:paraId="6D81FA3A" w14:textId="07AB3D09" w:rsidR="009A2ACF" w:rsidRPr="00C27BB2" w:rsidRDefault="009A2ACF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27BB2">
              <w:rPr>
                <w:rFonts w:ascii="굴림체" w:eastAsia="굴림체" w:hAnsi="굴림체" w:hint="eastAsia"/>
                <w:bCs/>
                <w:sz w:val="22"/>
                <w:szCs w:val="22"/>
              </w:rPr>
              <w:t xml:space="preserve">컴프레션 </w:t>
            </w:r>
            <w:r w:rsidRPr="00C27BB2">
              <w:rPr>
                <w:rFonts w:ascii="굴림체" w:eastAsia="굴림체" w:hAnsi="굴림체"/>
                <w:bCs/>
                <w:sz w:val="22"/>
                <w:szCs w:val="22"/>
              </w:rPr>
              <w:t xml:space="preserve">O, </w:t>
            </w:r>
            <w:r w:rsidRPr="00C27BB2">
              <w:rPr>
                <w:rFonts w:ascii="굴림체" w:eastAsia="굴림체" w:hAnsi="굴림체" w:hint="eastAsia"/>
                <w:bCs/>
                <w:sz w:val="22"/>
                <w:szCs w:val="22"/>
              </w:rPr>
              <w:t xml:space="preserve">뉴런 </w:t>
            </w:r>
            <w:r w:rsidRPr="00C27BB2">
              <w:rPr>
                <w:rFonts w:ascii="굴림체" w:eastAsia="굴림체" w:hAnsi="굴림체"/>
                <w:bCs/>
                <w:sz w:val="22"/>
                <w:szCs w:val="22"/>
              </w:rPr>
              <w:t>512</w:t>
            </w:r>
          </w:p>
        </w:tc>
        <w:tc>
          <w:tcPr>
            <w:tcW w:w="3396" w:type="dxa"/>
          </w:tcPr>
          <w:p w14:paraId="2E69854C" w14:textId="37250E71" w:rsidR="009A2ACF" w:rsidRPr="00C27BB2" w:rsidRDefault="009A2ACF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27BB2">
              <w:rPr>
                <w:rFonts w:ascii="굴림체" w:eastAsia="굴림체" w:hAnsi="굴림체" w:hint="eastAsia"/>
                <w:bCs/>
                <w:sz w:val="22"/>
                <w:szCs w:val="22"/>
              </w:rPr>
              <w:t xml:space="preserve">컴프레션 </w:t>
            </w:r>
            <w:r w:rsidRPr="00C27BB2">
              <w:rPr>
                <w:rFonts w:ascii="굴림체" w:eastAsia="굴림체" w:hAnsi="굴림체"/>
                <w:bCs/>
                <w:sz w:val="22"/>
                <w:szCs w:val="22"/>
              </w:rPr>
              <w:t xml:space="preserve">X, </w:t>
            </w:r>
            <w:r w:rsidRPr="00C27BB2">
              <w:rPr>
                <w:rFonts w:ascii="굴림체" w:eastAsia="굴림체" w:hAnsi="굴림체" w:hint="eastAsia"/>
                <w:bCs/>
                <w:sz w:val="22"/>
                <w:szCs w:val="22"/>
              </w:rPr>
              <w:t xml:space="preserve">뉴런 </w:t>
            </w:r>
            <w:r w:rsidRPr="00C27BB2">
              <w:rPr>
                <w:rFonts w:ascii="굴림체" w:eastAsia="굴림체" w:hAnsi="굴림체"/>
                <w:bCs/>
                <w:sz w:val="22"/>
                <w:szCs w:val="22"/>
              </w:rPr>
              <w:t>64</w:t>
            </w:r>
          </w:p>
        </w:tc>
      </w:tr>
      <w:tr w:rsidR="009A2ACF" w14:paraId="0110A206" w14:textId="77777777" w:rsidTr="002E511D">
        <w:tc>
          <w:tcPr>
            <w:tcW w:w="1838" w:type="dxa"/>
          </w:tcPr>
          <w:p w14:paraId="1D4437A0" w14:textId="65C451C8" w:rsidR="009A2ACF" w:rsidRPr="00C27BB2" w:rsidRDefault="00F20AE9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27BB2">
              <w:rPr>
                <w:rFonts w:ascii="굴림체" w:eastAsia="굴림체" w:hAnsi="굴림체"/>
                <w:bCs/>
                <w:sz w:val="22"/>
                <w:szCs w:val="22"/>
              </w:rPr>
              <w:t>duration</w:t>
            </w:r>
          </w:p>
        </w:tc>
        <w:tc>
          <w:tcPr>
            <w:tcW w:w="3260" w:type="dxa"/>
          </w:tcPr>
          <w:p w14:paraId="5D16C539" w14:textId="66157739" w:rsidR="009A2ACF" w:rsidRPr="00C27BB2" w:rsidRDefault="00F20AE9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27BB2">
              <w:rPr>
                <w:rFonts w:ascii="굴림체" w:eastAsia="굴림체" w:hAnsi="굴림체"/>
                <w:bCs/>
                <w:sz w:val="22"/>
                <w:szCs w:val="22"/>
              </w:rPr>
              <w:t>46.973 ms (average)</w:t>
            </w:r>
          </w:p>
        </w:tc>
        <w:tc>
          <w:tcPr>
            <w:tcW w:w="3396" w:type="dxa"/>
          </w:tcPr>
          <w:p w14:paraId="4D98FC37" w14:textId="1A614C0B" w:rsidR="009A2ACF" w:rsidRPr="00C27BB2" w:rsidRDefault="00F20AE9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27BB2">
              <w:rPr>
                <w:rFonts w:ascii="굴림체" w:eastAsia="굴림체" w:hAnsi="굴림체"/>
                <w:bCs/>
                <w:sz w:val="22"/>
                <w:szCs w:val="22"/>
              </w:rPr>
              <w:t>2.670 ms (average)</w:t>
            </w:r>
          </w:p>
        </w:tc>
      </w:tr>
      <w:tr w:rsidR="00F20AE9" w14:paraId="01F81E83" w14:textId="77777777" w:rsidTr="002E511D">
        <w:tc>
          <w:tcPr>
            <w:tcW w:w="1838" w:type="dxa"/>
          </w:tcPr>
          <w:p w14:paraId="1FE53912" w14:textId="37824F4E" w:rsidR="00F20AE9" w:rsidRPr="00C27BB2" w:rsidRDefault="00C56C20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27BB2">
              <w:rPr>
                <w:rFonts w:ascii="굴림체" w:eastAsia="굴림체" w:hAnsi="굴림체"/>
                <w:bCs/>
                <w:sz w:val="22"/>
                <w:szCs w:val="22"/>
              </w:rPr>
              <w:t>used stack</w:t>
            </w:r>
          </w:p>
        </w:tc>
        <w:tc>
          <w:tcPr>
            <w:tcW w:w="3260" w:type="dxa"/>
          </w:tcPr>
          <w:p w14:paraId="37CB2FEC" w14:textId="18918853" w:rsidR="00F20AE9" w:rsidRPr="00C27BB2" w:rsidRDefault="00C56C20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27BB2">
              <w:rPr>
                <w:rFonts w:ascii="굴림체" w:eastAsia="굴림체" w:hAnsi="굴림체"/>
                <w:bCs/>
                <w:sz w:val="22"/>
                <w:szCs w:val="22"/>
              </w:rPr>
              <w:t>444 bytes</w:t>
            </w:r>
          </w:p>
        </w:tc>
        <w:tc>
          <w:tcPr>
            <w:tcW w:w="3396" w:type="dxa"/>
          </w:tcPr>
          <w:p w14:paraId="08FA360C" w14:textId="2E675EFC" w:rsidR="00F20AE9" w:rsidRPr="00C27BB2" w:rsidRDefault="00C56C20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27BB2">
              <w:rPr>
                <w:rFonts w:ascii="굴림체" w:eastAsia="굴림체" w:hAnsi="굴림체"/>
                <w:bCs/>
                <w:sz w:val="22"/>
                <w:szCs w:val="22"/>
              </w:rPr>
              <w:t>412 bytes</w:t>
            </w:r>
          </w:p>
        </w:tc>
      </w:tr>
      <w:tr w:rsidR="00652076" w14:paraId="27BCDA18" w14:textId="77777777" w:rsidTr="002E511D">
        <w:tc>
          <w:tcPr>
            <w:tcW w:w="1838" w:type="dxa"/>
          </w:tcPr>
          <w:p w14:paraId="311820BC" w14:textId="1D294186" w:rsidR="00652076" w:rsidRPr="00C27BB2" w:rsidRDefault="00652076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27BB2">
              <w:rPr>
                <w:rFonts w:ascii="굴림체" w:eastAsia="굴림체" w:hAnsi="굴림체"/>
                <w:bCs/>
                <w:sz w:val="22"/>
                <w:szCs w:val="22"/>
              </w:rPr>
              <w:t>CPU Workload</w:t>
            </w:r>
          </w:p>
        </w:tc>
        <w:tc>
          <w:tcPr>
            <w:tcW w:w="3260" w:type="dxa"/>
          </w:tcPr>
          <w:p w14:paraId="05AC8CF7" w14:textId="4889D621" w:rsidR="00652076" w:rsidRPr="00C27BB2" w:rsidRDefault="00652076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27BB2">
              <w:rPr>
                <w:rFonts w:ascii="굴림체" w:eastAsia="굴림체" w:hAnsi="굴림체"/>
                <w:bCs/>
                <w:sz w:val="22"/>
                <w:szCs w:val="22"/>
              </w:rPr>
              <w:t>4% (duty cycle = 1s)</w:t>
            </w:r>
          </w:p>
        </w:tc>
        <w:tc>
          <w:tcPr>
            <w:tcW w:w="3396" w:type="dxa"/>
          </w:tcPr>
          <w:p w14:paraId="47A889D7" w14:textId="7F2EFB8A" w:rsidR="00652076" w:rsidRPr="00C27BB2" w:rsidRDefault="00652076" w:rsidP="00CF0DFA">
            <w:pPr>
              <w:jc w:val="center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27BB2">
              <w:rPr>
                <w:rFonts w:ascii="굴림체" w:eastAsia="굴림체" w:hAnsi="굴림체"/>
                <w:bCs/>
                <w:sz w:val="22"/>
                <w:szCs w:val="22"/>
              </w:rPr>
              <w:t>0% (duty cycle = 1s)</w:t>
            </w:r>
          </w:p>
        </w:tc>
      </w:tr>
    </w:tbl>
    <w:p w14:paraId="462590F1" w14:textId="5D7DF98C" w:rsidR="00FE503C" w:rsidRDefault="007D781C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뉴런이 </w:t>
      </w:r>
      <w:r>
        <w:rPr>
          <w:rFonts w:ascii="굴림체" w:eastAsia="굴림체" w:hAnsi="굴림체"/>
          <w:bCs/>
          <w:sz w:val="22"/>
          <w:szCs w:val="22"/>
        </w:rPr>
        <w:t>512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로 많을 때 사용한 </w:t>
      </w:r>
      <w:r>
        <w:rPr>
          <w:rFonts w:ascii="굴림체" w:eastAsia="굴림체" w:hAnsi="굴림체"/>
          <w:bCs/>
          <w:sz w:val="22"/>
          <w:szCs w:val="22"/>
        </w:rPr>
        <w:t>stack</w:t>
      </w:r>
      <w:r>
        <w:rPr>
          <w:rFonts w:ascii="굴림체" w:eastAsia="굴림체" w:hAnsi="굴림체" w:hint="eastAsia"/>
          <w:bCs/>
          <w:sz w:val="22"/>
          <w:szCs w:val="22"/>
        </w:rPr>
        <w:t>이 더 컸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그리고 c</w:t>
      </w:r>
      <w:r>
        <w:rPr>
          <w:rFonts w:ascii="굴림체" w:eastAsia="굴림체" w:hAnsi="굴림체"/>
          <w:bCs/>
          <w:sz w:val="22"/>
          <w:szCs w:val="22"/>
        </w:rPr>
        <w:t xml:space="preserve">pu </w:t>
      </w:r>
      <w:r>
        <w:rPr>
          <w:rFonts w:ascii="굴림체" w:eastAsia="굴림체" w:hAnsi="굴림체" w:hint="eastAsia"/>
          <w:bCs/>
          <w:sz w:val="22"/>
          <w:szCs w:val="22"/>
        </w:rPr>
        <w:t>작업량과 걸린 총 시간도 더 컸음을 확인할 수 있었다.</w:t>
      </w:r>
    </w:p>
    <w:p w14:paraId="44DB6592" w14:textId="2FD47997" w:rsidR="00AA5D84" w:rsidRDefault="00AA5D84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0F5F147E" w14:textId="77777777" w:rsidR="00A84CEF" w:rsidRPr="00A84CEF" w:rsidRDefault="00A84CEF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C9024A4" w14:textId="091D2233" w:rsidR="00663F04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 w:rsidRPr="00097DEB">
        <w:rPr>
          <w:rFonts w:ascii="굴림체" w:eastAsia="굴림체" w:hAnsi="굴림체" w:hint="eastAsia"/>
          <w:b/>
          <w:sz w:val="22"/>
          <w:szCs w:val="22"/>
        </w:rPr>
        <w:t>부록</w:t>
      </w:r>
    </w:p>
    <w:p w14:paraId="3DB5A2F1" w14:textId="4D8AE7C8" w:rsidR="006659F3" w:rsidRDefault="006659F3" w:rsidP="00663F04">
      <w:pPr>
        <w:rPr>
          <w:rFonts w:ascii="굴림체" w:eastAsia="굴림체" w:hAnsi="굴림체"/>
          <w:bCs/>
          <w:sz w:val="22"/>
          <w:szCs w:val="22"/>
        </w:rPr>
      </w:pPr>
      <w:r w:rsidRPr="009A6C5B">
        <w:rPr>
          <w:rFonts w:ascii="굴림체" w:eastAsia="굴림체" w:hAnsi="굴림체" w:hint="eastAsia"/>
          <w:bCs/>
          <w:sz w:val="22"/>
          <w:szCs w:val="22"/>
        </w:rPr>
        <w:t>프로그래밍</w:t>
      </w:r>
      <w:r w:rsidR="00926159">
        <w:rPr>
          <w:rFonts w:ascii="굴림체" w:eastAsia="굴림체" w:hAnsi="굴림체" w:hint="eastAsia"/>
          <w:bCs/>
          <w:sz w:val="22"/>
          <w:szCs w:val="22"/>
        </w:rPr>
        <w:t>를 한 것이 없</w:t>
      </w:r>
      <w:r w:rsidRPr="009A6C5B">
        <w:rPr>
          <w:rFonts w:ascii="굴림체" w:eastAsia="굴림체" w:hAnsi="굴림체" w:hint="eastAsia"/>
          <w:bCs/>
          <w:sz w:val="22"/>
          <w:szCs w:val="22"/>
        </w:rPr>
        <w:t>습니다.</w:t>
      </w:r>
    </w:p>
    <w:p w14:paraId="4DF8B8EA" w14:textId="7BC6A6EE" w:rsidR="00926159" w:rsidRDefault="00304CBB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send_test.py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 w:rsidR="00926159">
        <w:rPr>
          <w:rFonts w:ascii="굴림체" w:eastAsia="굴림체" w:hAnsi="굴림체" w:hint="eastAsia"/>
          <w:bCs/>
          <w:sz w:val="22"/>
          <w:szCs w:val="22"/>
        </w:rPr>
        <w:t>포트 번호만 변경하였습니다.</w:t>
      </w:r>
    </w:p>
    <w:p w14:paraId="0EFEE2B6" w14:textId="77777777" w:rsidR="004F3BD1" w:rsidRDefault="004F3BD1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2F361B94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 w:hint="eastAsia"/>
          <w:bCs/>
          <w:sz w:val="22"/>
          <w:szCs w:val="22"/>
        </w:rPr>
        <w:t># 0. 사용할 패키지 불러오기</w:t>
      </w:r>
    </w:p>
    <w:p w14:paraId="49CCCE23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>from keras.datasets import mnist</w:t>
      </w:r>
    </w:p>
    <w:p w14:paraId="510CF898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>import serial</w:t>
      </w:r>
    </w:p>
    <w:p w14:paraId="79A9BDED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7FE81DB6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>port = "COM6"</w:t>
      </w:r>
    </w:p>
    <w:p w14:paraId="06C8CF9F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>baud = 115200</w:t>
      </w:r>
    </w:p>
    <w:p w14:paraId="60D1CE04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6BD965B0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>ser = serial.Serial(port, baud, timeout=1)</w:t>
      </w:r>
    </w:p>
    <w:p w14:paraId="0E1F02E8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lastRenderedPageBreak/>
        <w:t xml:space="preserve">    # open the serial port</w:t>
      </w:r>
    </w:p>
    <w:p w14:paraId="56BF3C65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>if ser.isOpen():</w:t>
      </w:r>
    </w:p>
    <w:p w14:paraId="017CDECA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 xml:space="preserve">     print(ser.name + ' is open...')</w:t>
      </w:r>
    </w:p>
    <w:p w14:paraId="2E7B94AB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ab/>
        <w:t xml:space="preserve"> </w:t>
      </w:r>
    </w:p>
    <w:p w14:paraId="5603412F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 w:hint="eastAsia"/>
          <w:bCs/>
          <w:sz w:val="22"/>
          <w:szCs w:val="22"/>
        </w:rPr>
        <w:t># 1. 데이터셋 생성하기</w:t>
      </w:r>
    </w:p>
    <w:p w14:paraId="55E87DFA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</w:p>
    <w:p w14:paraId="5335D682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 w:hint="eastAsia"/>
          <w:bCs/>
          <w:sz w:val="22"/>
          <w:szCs w:val="22"/>
        </w:rPr>
        <w:t># 훈련셋과 시험셋 불러오기</w:t>
      </w:r>
    </w:p>
    <w:p w14:paraId="53730846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>(x_train, y_train), (x_test, y_test) = mnist.load_data()</w:t>
      </w:r>
    </w:p>
    <w:p w14:paraId="7F115778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</w:p>
    <w:p w14:paraId="575581F7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>print(x_test.shape)</w:t>
      </w:r>
    </w:p>
    <w:p w14:paraId="0667C5D0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</w:p>
    <w:p w14:paraId="561C7150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>for k in list(range(0,16)):</w:t>
      </w:r>
    </w:p>
    <w:p w14:paraId="1C33DF1C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 xml:space="preserve">   digit= x_test[120+k]</w:t>
      </w:r>
    </w:p>
    <w:p w14:paraId="0D02EEDF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 xml:space="preserve">   import matplotlib.pyplot as plt</w:t>
      </w:r>
    </w:p>
    <w:p w14:paraId="44928F3E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 xml:space="preserve">   plt.imshow(digit, cmap=plt.cm.binary)</w:t>
      </w:r>
    </w:p>
    <w:p w14:paraId="458E1A23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 xml:space="preserve">   plt.show()</w:t>
      </w:r>
    </w:p>
    <w:p w14:paraId="778D77AB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 xml:space="preserve">   #print( digit)</w:t>
      </w:r>
    </w:p>
    <w:p w14:paraId="0934DBDA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</w:p>
    <w:p w14:paraId="4BE2F011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 xml:space="preserve">   for i in list(range(0,28)):</w:t>
      </w:r>
    </w:p>
    <w:p w14:paraId="5C20AD04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 xml:space="preserve">     for j in list(range(0,28)):</w:t>
      </w:r>
    </w:p>
    <w:p w14:paraId="6C9A616B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 xml:space="preserve">        digit_string="{:3d}".format(digit[i][j])</w:t>
      </w:r>
    </w:p>
    <w:p w14:paraId="79984672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 xml:space="preserve">        ser.write(digit_string.encode('ascii'))</w:t>
      </w:r>
    </w:p>
    <w:p w14:paraId="61D377ED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 xml:space="preserve">        #print(digit[i][j])</w:t>
      </w:r>
    </w:p>
    <w:p w14:paraId="08ACAA53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</w:p>
    <w:p w14:paraId="630EE2DB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 xml:space="preserve">   out = ser.read(2)</w:t>
      </w:r>
    </w:p>
    <w:p w14:paraId="4D21C7F2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 xml:space="preserve">   print('Recognized digit:',out.decode('utf-8'))</w:t>
      </w:r>
    </w:p>
    <w:p w14:paraId="24006755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</w:p>
    <w:p w14:paraId="3E88E83E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>out = ser.read(2000)</w:t>
      </w:r>
    </w:p>
    <w:p w14:paraId="25426D7D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>print(out.decode('utf-8'))</w:t>
      </w:r>
    </w:p>
    <w:p w14:paraId="006F1B85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417F7F41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>ser.close()</w:t>
      </w:r>
    </w:p>
    <w:p w14:paraId="5341B475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  <w:r w:rsidRPr="00926159">
        <w:rPr>
          <w:rFonts w:ascii="굴림체" w:eastAsia="굴림체" w:hAnsi="굴림체"/>
          <w:bCs/>
          <w:sz w:val="22"/>
          <w:szCs w:val="22"/>
        </w:rPr>
        <w:t>#exit()</w:t>
      </w:r>
    </w:p>
    <w:p w14:paraId="1AB4DBA0" w14:textId="77777777" w:rsidR="00926159" w:rsidRPr="00926159" w:rsidRDefault="00926159" w:rsidP="00926159">
      <w:pPr>
        <w:rPr>
          <w:rFonts w:ascii="굴림체" w:eastAsia="굴림체" w:hAnsi="굴림체"/>
          <w:bCs/>
          <w:sz w:val="22"/>
          <w:szCs w:val="22"/>
        </w:rPr>
      </w:pPr>
    </w:p>
    <w:p w14:paraId="2236E69D" w14:textId="77777777" w:rsidR="00926159" w:rsidRPr="009A6C5B" w:rsidRDefault="00926159" w:rsidP="00663F04">
      <w:pPr>
        <w:rPr>
          <w:rFonts w:ascii="굴림체" w:eastAsia="굴림체" w:hAnsi="굴림체"/>
          <w:bCs/>
          <w:sz w:val="22"/>
          <w:szCs w:val="22"/>
        </w:rPr>
      </w:pPr>
    </w:p>
    <w:sectPr w:rsidR="00926159" w:rsidRPr="009A6C5B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6BA2F5" w14:textId="77777777" w:rsidR="00B9018A" w:rsidRDefault="00B9018A" w:rsidP="00796A88">
      <w:r>
        <w:separator/>
      </w:r>
    </w:p>
  </w:endnote>
  <w:endnote w:type="continuationSeparator" w:id="0">
    <w:p w14:paraId="18ED2630" w14:textId="77777777" w:rsidR="00B9018A" w:rsidRDefault="00B9018A" w:rsidP="00796A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400BE" w14:textId="77777777" w:rsidR="00B9018A" w:rsidRDefault="00B9018A" w:rsidP="00796A88">
      <w:r>
        <w:separator/>
      </w:r>
    </w:p>
  </w:footnote>
  <w:footnote w:type="continuationSeparator" w:id="0">
    <w:p w14:paraId="01B5EDDE" w14:textId="77777777" w:rsidR="00B9018A" w:rsidRDefault="00B9018A" w:rsidP="00796A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7676E76"/>
    <w:multiLevelType w:val="hybridMultilevel"/>
    <w:tmpl w:val="A582E80A"/>
    <w:lvl w:ilvl="0" w:tplc="DDBE6F34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780683401">
    <w:abstractNumId w:val="0"/>
  </w:num>
  <w:num w:numId="2" w16cid:durableId="9696716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7+J7RKHw+caziUacGDti0NuYd+XWhsFZQ4+tEGBOqOiiLE2cuj0f64g/C+3lCvpRx1fiNyxNDSF980PO2yBHgg==" w:salt="t3msTDC81y7H9ub4gVy27Q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MTAzNzMwNDGxNLdQ0lEKTi0uzszPAykwrAUApXOwwSwAAAA="/>
  </w:docVars>
  <w:rsids>
    <w:rsidRoot w:val="00767C4B"/>
    <w:rsid w:val="0000491B"/>
    <w:rsid w:val="00015C1B"/>
    <w:rsid w:val="00016307"/>
    <w:rsid w:val="00016691"/>
    <w:rsid w:val="00037360"/>
    <w:rsid w:val="000517FA"/>
    <w:rsid w:val="00057D2E"/>
    <w:rsid w:val="000607DD"/>
    <w:rsid w:val="0006317A"/>
    <w:rsid w:val="00066852"/>
    <w:rsid w:val="00085946"/>
    <w:rsid w:val="00090F54"/>
    <w:rsid w:val="00094986"/>
    <w:rsid w:val="000969FB"/>
    <w:rsid w:val="00096E0C"/>
    <w:rsid w:val="00097DEB"/>
    <w:rsid w:val="000A258A"/>
    <w:rsid w:val="000B3D38"/>
    <w:rsid w:val="000B7C79"/>
    <w:rsid w:val="000C4C39"/>
    <w:rsid w:val="000D0912"/>
    <w:rsid w:val="000D1EDA"/>
    <w:rsid w:val="000D4543"/>
    <w:rsid w:val="000E13B8"/>
    <w:rsid w:val="000E63F0"/>
    <w:rsid w:val="000F0E32"/>
    <w:rsid w:val="000F387D"/>
    <w:rsid w:val="000F5024"/>
    <w:rsid w:val="00117D1C"/>
    <w:rsid w:val="001200F7"/>
    <w:rsid w:val="00123481"/>
    <w:rsid w:val="00127126"/>
    <w:rsid w:val="00135DF6"/>
    <w:rsid w:val="001445D3"/>
    <w:rsid w:val="00155F8B"/>
    <w:rsid w:val="0016091C"/>
    <w:rsid w:val="00160B68"/>
    <w:rsid w:val="00165EF6"/>
    <w:rsid w:val="00166579"/>
    <w:rsid w:val="00170222"/>
    <w:rsid w:val="001720B9"/>
    <w:rsid w:val="00173E14"/>
    <w:rsid w:val="001744F9"/>
    <w:rsid w:val="00183BF1"/>
    <w:rsid w:val="00184591"/>
    <w:rsid w:val="001861B6"/>
    <w:rsid w:val="001869E1"/>
    <w:rsid w:val="001A2CEF"/>
    <w:rsid w:val="001A42A2"/>
    <w:rsid w:val="001B0B6A"/>
    <w:rsid w:val="001C33D7"/>
    <w:rsid w:val="001C3A1C"/>
    <w:rsid w:val="001C7D0B"/>
    <w:rsid w:val="001D56E0"/>
    <w:rsid w:val="001E16EF"/>
    <w:rsid w:val="001E4008"/>
    <w:rsid w:val="001F30AF"/>
    <w:rsid w:val="001F3542"/>
    <w:rsid w:val="001F7468"/>
    <w:rsid w:val="001F7680"/>
    <w:rsid w:val="00202FB7"/>
    <w:rsid w:val="00207EFC"/>
    <w:rsid w:val="00215AE7"/>
    <w:rsid w:val="00216DB3"/>
    <w:rsid w:val="0022106D"/>
    <w:rsid w:val="00232564"/>
    <w:rsid w:val="00243B1F"/>
    <w:rsid w:val="00245228"/>
    <w:rsid w:val="00247235"/>
    <w:rsid w:val="00252E21"/>
    <w:rsid w:val="00252F97"/>
    <w:rsid w:val="00253391"/>
    <w:rsid w:val="00253C2F"/>
    <w:rsid w:val="00261C16"/>
    <w:rsid w:val="00262D08"/>
    <w:rsid w:val="00266E6C"/>
    <w:rsid w:val="0026748D"/>
    <w:rsid w:val="0027062F"/>
    <w:rsid w:val="0027375A"/>
    <w:rsid w:val="00277E6D"/>
    <w:rsid w:val="00282BAF"/>
    <w:rsid w:val="002841F4"/>
    <w:rsid w:val="002915EE"/>
    <w:rsid w:val="00295678"/>
    <w:rsid w:val="002A3906"/>
    <w:rsid w:val="002B146B"/>
    <w:rsid w:val="002C119F"/>
    <w:rsid w:val="002C33B6"/>
    <w:rsid w:val="002C38B6"/>
    <w:rsid w:val="002C3ED3"/>
    <w:rsid w:val="002C430C"/>
    <w:rsid w:val="002C456F"/>
    <w:rsid w:val="002D2710"/>
    <w:rsid w:val="002D34EA"/>
    <w:rsid w:val="002D4CA3"/>
    <w:rsid w:val="002E511D"/>
    <w:rsid w:val="002E5630"/>
    <w:rsid w:val="00303EF7"/>
    <w:rsid w:val="00304CBB"/>
    <w:rsid w:val="00304DAA"/>
    <w:rsid w:val="00307941"/>
    <w:rsid w:val="00314611"/>
    <w:rsid w:val="00315D63"/>
    <w:rsid w:val="003214B1"/>
    <w:rsid w:val="00321A3D"/>
    <w:rsid w:val="00322A1D"/>
    <w:rsid w:val="00323086"/>
    <w:rsid w:val="003442A7"/>
    <w:rsid w:val="00351D4F"/>
    <w:rsid w:val="00352E18"/>
    <w:rsid w:val="003611BD"/>
    <w:rsid w:val="00363B57"/>
    <w:rsid w:val="00377848"/>
    <w:rsid w:val="00383F58"/>
    <w:rsid w:val="00393654"/>
    <w:rsid w:val="003A0817"/>
    <w:rsid w:val="003A532F"/>
    <w:rsid w:val="003B4D3D"/>
    <w:rsid w:val="003C22F0"/>
    <w:rsid w:val="003C7BCF"/>
    <w:rsid w:val="003D2181"/>
    <w:rsid w:val="003D2432"/>
    <w:rsid w:val="003E337D"/>
    <w:rsid w:val="003E435B"/>
    <w:rsid w:val="003E61E4"/>
    <w:rsid w:val="003E7797"/>
    <w:rsid w:val="003F081E"/>
    <w:rsid w:val="004130C8"/>
    <w:rsid w:val="004236C2"/>
    <w:rsid w:val="004376F9"/>
    <w:rsid w:val="00450BF1"/>
    <w:rsid w:val="00451B2E"/>
    <w:rsid w:val="00464593"/>
    <w:rsid w:val="00470B47"/>
    <w:rsid w:val="00470FCF"/>
    <w:rsid w:val="00476658"/>
    <w:rsid w:val="0047790C"/>
    <w:rsid w:val="00481399"/>
    <w:rsid w:val="00483C4C"/>
    <w:rsid w:val="00484733"/>
    <w:rsid w:val="00485E7B"/>
    <w:rsid w:val="00494FEF"/>
    <w:rsid w:val="00495B1B"/>
    <w:rsid w:val="00497950"/>
    <w:rsid w:val="004A0A59"/>
    <w:rsid w:val="004A0C64"/>
    <w:rsid w:val="004A5A01"/>
    <w:rsid w:val="004B168F"/>
    <w:rsid w:val="004B2C62"/>
    <w:rsid w:val="004C1758"/>
    <w:rsid w:val="004C33C6"/>
    <w:rsid w:val="004D6109"/>
    <w:rsid w:val="004E02F2"/>
    <w:rsid w:val="004E3DBF"/>
    <w:rsid w:val="004E53D8"/>
    <w:rsid w:val="004E55A4"/>
    <w:rsid w:val="004F369F"/>
    <w:rsid w:val="004F3BD1"/>
    <w:rsid w:val="00501A77"/>
    <w:rsid w:val="00505318"/>
    <w:rsid w:val="0050771E"/>
    <w:rsid w:val="00507DF2"/>
    <w:rsid w:val="0052014D"/>
    <w:rsid w:val="00520E59"/>
    <w:rsid w:val="00521217"/>
    <w:rsid w:val="0053343A"/>
    <w:rsid w:val="00535413"/>
    <w:rsid w:val="00544CCF"/>
    <w:rsid w:val="0055055E"/>
    <w:rsid w:val="00551ED0"/>
    <w:rsid w:val="00563ECD"/>
    <w:rsid w:val="00565614"/>
    <w:rsid w:val="005658B0"/>
    <w:rsid w:val="005661D7"/>
    <w:rsid w:val="005742A1"/>
    <w:rsid w:val="00577A49"/>
    <w:rsid w:val="00592E0C"/>
    <w:rsid w:val="00596529"/>
    <w:rsid w:val="005A2255"/>
    <w:rsid w:val="005A6512"/>
    <w:rsid w:val="005B050C"/>
    <w:rsid w:val="005B0D57"/>
    <w:rsid w:val="005B1688"/>
    <w:rsid w:val="005B206D"/>
    <w:rsid w:val="005B4A60"/>
    <w:rsid w:val="005B7C66"/>
    <w:rsid w:val="005D1E32"/>
    <w:rsid w:val="005D5801"/>
    <w:rsid w:val="005E25C8"/>
    <w:rsid w:val="005E52AA"/>
    <w:rsid w:val="005E5809"/>
    <w:rsid w:val="005E5A52"/>
    <w:rsid w:val="005F3FDA"/>
    <w:rsid w:val="005F5263"/>
    <w:rsid w:val="005F59F9"/>
    <w:rsid w:val="00600112"/>
    <w:rsid w:val="0060131F"/>
    <w:rsid w:val="00611985"/>
    <w:rsid w:val="006145BD"/>
    <w:rsid w:val="00615FAD"/>
    <w:rsid w:val="00622495"/>
    <w:rsid w:val="00622BC6"/>
    <w:rsid w:val="00623752"/>
    <w:rsid w:val="00637D37"/>
    <w:rsid w:val="00637DF2"/>
    <w:rsid w:val="00637FA8"/>
    <w:rsid w:val="0064072E"/>
    <w:rsid w:val="00643103"/>
    <w:rsid w:val="00643CB7"/>
    <w:rsid w:val="00644A32"/>
    <w:rsid w:val="00652076"/>
    <w:rsid w:val="00652593"/>
    <w:rsid w:val="0065657B"/>
    <w:rsid w:val="0065728B"/>
    <w:rsid w:val="0065743C"/>
    <w:rsid w:val="006634C7"/>
    <w:rsid w:val="00663F04"/>
    <w:rsid w:val="0066408B"/>
    <w:rsid w:val="00664AEE"/>
    <w:rsid w:val="006659F3"/>
    <w:rsid w:val="00666736"/>
    <w:rsid w:val="006667ED"/>
    <w:rsid w:val="00670CDB"/>
    <w:rsid w:val="006756F6"/>
    <w:rsid w:val="00680591"/>
    <w:rsid w:val="006829DF"/>
    <w:rsid w:val="00692295"/>
    <w:rsid w:val="00694E0C"/>
    <w:rsid w:val="00696F22"/>
    <w:rsid w:val="006972D2"/>
    <w:rsid w:val="006A0D10"/>
    <w:rsid w:val="006B2A01"/>
    <w:rsid w:val="006B3CEC"/>
    <w:rsid w:val="006B4B06"/>
    <w:rsid w:val="006B695E"/>
    <w:rsid w:val="006C1DD2"/>
    <w:rsid w:val="006D138A"/>
    <w:rsid w:val="006D3696"/>
    <w:rsid w:val="006D56D4"/>
    <w:rsid w:val="006E43EC"/>
    <w:rsid w:val="006E5B4F"/>
    <w:rsid w:val="006E6FF3"/>
    <w:rsid w:val="00701DB9"/>
    <w:rsid w:val="00703385"/>
    <w:rsid w:val="00703FFD"/>
    <w:rsid w:val="007103A0"/>
    <w:rsid w:val="00713A8D"/>
    <w:rsid w:val="0072261A"/>
    <w:rsid w:val="007269C0"/>
    <w:rsid w:val="00732C5D"/>
    <w:rsid w:val="007344EE"/>
    <w:rsid w:val="00735F62"/>
    <w:rsid w:val="007425F1"/>
    <w:rsid w:val="00743FF5"/>
    <w:rsid w:val="00744C93"/>
    <w:rsid w:val="00747D8E"/>
    <w:rsid w:val="0075519E"/>
    <w:rsid w:val="00756C9E"/>
    <w:rsid w:val="00761523"/>
    <w:rsid w:val="007631CC"/>
    <w:rsid w:val="00767C4B"/>
    <w:rsid w:val="00773E57"/>
    <w:rsid w:val="00781D5E"/>
    <w:rsid w:val="00792E20"/>
    <w:rsid w:val="00796A88"/>
    <w:rsid w:val="007A2084"/>
    <w:rsid w:val="007B2E1D"/>
    <w:rsid w:val="007B31AE"/>
    <w:rsid w:val="007B38F0"/>
    <w:rsid w:val="007B71B5"/>
    <w:rsid w:val="007B76EB"/>
    <w:rsid w:val="007C089B"/>
    <w:rsid w:val="007C1048"/>
    <w:rsid w:val="007C6D95"/>
    <w:rsid w:val="007D2748"/>
    <w:rsid w:val="007D781C"/>
    <w:rsid w:val="007E078F"/>
    <w:rsid w:val="007E3433"/>
    <w:rsid w:val="007E5BB3"/>
    <w:rsid w:val="007F27A3"/>
    <w:rsid w:val="007F4F9F"/>
    <w:rsid w:val="00811DB3"/>
    <w:rsid w:val="00812B12"/>
    <w:rsid w:val="00813471"/>
    <w:rsid w:val="00821ADC"/>
    <w:rsid w:val="0082255E"/>
    <w:rsid w:val="00823D3E"/>
    <w:rsid w:val="008255F9"/>
    <w:rsid w:val="008339CE"/>
    <w:rsid w:val="008364C3"/>
    <w:rsid w:val="0084121D"/>
    <w:rsid w:val="00843197"/>
    <w:rsid w:val="008452F3"/>
    <w:rsid w:val="00852CDB"/>
    <w:rsid w:val="00861AE9"/>
    <w:rsid w:val="00864F34"/>
    <w:rsid w:val="008706A3"/>
    <w:rsid w:val="00871B82"/>
    <w:rsid w:val="008731DE"/>
    <w:rsid w:val="00874EFF"/>
    <w:rsid w:val="008854BC"/>
    <w:rsid w:val="00885E06"/>
    <w:rsid w:val="008923B7"/>
    <w:rsid w:val="008971BE"/>
    <w:rsid w:val="00897B54"/>
    <w:rsid w:val="008A3241"/>
    <w:rsid w:val="008C4DE5"/>
    <w:rsid w:val="008C67BE"/>
    <w:rsid w:val="008D067E"/>
    <w:rsid w:val="008E506A"/>
    <w:rsid w:val="008F1E61"/>
    <w:rsid w:val="008F2FBF"/>
    <w:rsid w:val="008F3B91"/>
    <w:rsid w:val="008F70E0"/>
    <w:rsid w:val="00905043"/>
    <w:rsid w:val="009077F9"/>
    <w:rsid w:val="00917DAB"/>
    <w:rsid w:val="00926159"/>
    <w:rsid w:val="00927B7D"/>
    <w:rsid w:val="00930C35"/>
    <w:rsid w:val="00937D27"/>
    <w:rsid w:val="00937D44"/>
    <w:rsid w:val="0094482A"/>
    <w:rsid w:val="009568C6"/>
    <w:rsid w:val="009634D7"/>
    <w:rsid w:val="00963BE3"/>
    <w:rsid w:val="009717FE"/>
    <w:rsid w:val="00973BCA"/>
    <w:rsid w:val="00973E75"/>
    <w:rsid w:val="009740F4"/>
    <w:rsid w:val="00974626"/>
    <w:rsid w:val="009752C8"/>
    <w:rsid w:val="00977C3F"/>
    <w:rsid w:val="00981713"/>
    <w:rsid w:val="00985506"/>
    <w:rsid w:val="00986D73"/>
    <w:rsid w:val="0099448D"/>
    <w:rsid w:val="0099666B"/>
    <w:rsid w:val="009A166D"/>
    <w:rsid w:val="009A22C3"/>
    <w:rsid w:val="009A2ACF"/>
    <w:rsid w:val="009A4BCF"/>
    <w:rsid w:val="009A6C5B"/>
    <w:rsid w:val="009B4CEC"/>
    <w:rsid w:val="009C141D"/>
    <w:rsid w:val="009C5B98"/>
    <w:rsid w:val="009C5BC3"/>
    <w:rsid w:val="009C669C"/>
    <w:rsid w:val="009D2CEE"/>
    <w:rsid w:val="009E0DF7"/>
    <w:rsid w:val="009F6ACB"/>
    <w:rsid w:val="00A03845"/>
    <w:rsid w:val="00A11E5D"/>
    <w:rsid w:val="00A2337D"/>
    <w:rsid w:val="00A27023"/>
    <w:rsid w:val="00A30B47"/>
    <w:rsid w:val="00A3229B"/>
    <w:rsid w:val="00A343A5"/>
    <w:rsid w:val="00A51AA2"/>
    <w:rsid w:val="00A56277"/>
    <w:rsid w:val="00A600F1"/>
    <w:rsid w:val="00A67CB9"/>
    <w:rsid w:val="00A8467C"/>
    <w:rsid w:val="00A84CEF"/>
    <w:rsid w:val="00A87733"/>
    <w:rsid w:val="00A87E21"/>
    <w:rsid w:val="00A970BF"/>
    <w:rsid w:val="00AA186C"/>
    <w:rsid w:val="00AA189E"/>
    <w:rsid w:val="00AA3C1E"/>
    <w:rsid w:val="00AA5D84"/>
    <w:rsid w:val="00AA6B6A"/>
    <w:rsid w:val="00AB3499"/>
    <w:rsid w:val="00AB3CB2"/>
    <w:rsid w:val="00AB7E1A"/>
    <w:rsid w:val="00AC0960"/>
    <w:rsid w:val="00AC4BFB"/>
    <w:rsid w:val="00AC6063"/>
    <w:rsid w:val="00AC7E34"/>
    <w:rsid w:val="00AD284E"/>
    <w:rsid w:val="00AD2D25"/>
    <w:rsid w:val="00AD6D0E"/>
    <w:rsid w:val="00AE3981"/>
    <w:rsid w:val="00AF21C6"/>
    <w:rsid w:val="00B040A7"/>
    <w:rsid w:val="00B10DB3"/>
    <w:rsid w:val="00B17C1A"/>
    <w:rsid w:val="00B21E12"/>
    <w:rsid w:val="00B22A4C"/>
    <w:rsid w:val="00B276D9"/>
    <w:rsid w:val="00B27D5A"/>
    <w:rsid w:val="00B323F1"/>
    <w:rsid w:val="00B32871"/>
    <w:rsid w:val="00B337DF"/>
    <w:rsid w:val="00B35AA9"/>
    <w:rsid w:val="00B44002"/>
    <w:rsid w:val="00B450E3"/>
    <w:rsid w:val="00B45791"/>
    <w:rsid w:val="00B47D87"/>
    <w:rsid w:val="00B55673"/>
    <w:rsid w:val="00B55F7A"/>
    <w:rsid w:val="00B576BA"/>
    <w:rsid w:val="00B63549"/>
    <w:rsid w:val="00B64BFC"/>
    <w:rsid w:val="00B6586D"/>
    <w:rsid w:val="00B82DF2"/>
    <w:rsid w:val="00B83E62"/>
    <w:rsid w:val="00B9018A"/>
    <w:rsid w:val="00B94CF5"/>
    <w:rsid w:val="00B977F5"/>
    <w:rsid w:val="00BA41FB"/>
    <w:rsid w:val="00BB6812"/>
    <w:rsid w:val="00BC1657"/>
    <w:rsid w:val="00BC353E"/>
    <w:rsid w:val="00BC4521"/>
    <w:rsid w:val="00BC48FC"/>
    <w:rsid w:val="00BC5A9C"/>
    <w:rsid w:val="00BD2957"/>
    <w:rsid w:val="00BD2F3D"/>
    <w:rsid w:val="00BD5613"/>
    <w:rsid w:val="00BD60FC"/>
    <w:rsid w:val="00BE0930"/>
    <w:rsid w:val="00BE2232"/>
    <w:rsid w:val="00BE548C"/>
    <w:rsid w:val="00BE69DF"/>
    <w:rsid w:val="00BF18A8"/>
    <w:rsid w:val="00BF38F3"/>
    <w:rsid w:val="00C041D5"/>
    <w:rsid w:val="00C04267"/>
    <w:rsid w:val="00C04C18"/>
    <w:rsid w:val="00C2051C"/>
    <w:rsid w:val="00C243FD"/>
    <w:rsid w:val="00C271C3"/>
    <w:rsid w:val="00C27BB2"/>
    <w:rsid w:val="00C35933"/>
    <w:rsid w:val="00C377FF"/>
    <w:rsid w:val="00C41E50"/>
    <w:rsid w:val="00C44606"/>
    <w:rsid w:val="00C50EB6"/>
    <w:rsid w:val="00C56C20"/>
    <w:rsid w:val="00C57C90"/>
    <w:rsid w:val="00C6123B"/>
    <w:rsid w:val="00C66D05"/>
    <w:rsid w:val="00C77DF9"/>
    <w:rsid w:val="00C81F8C"/>
    <w:rsid w:val="00C84BA9"/>
    <w:rsid w:val="00C85BFB"/>
    <w:rsid w:val="00C92883"/>
    <w:rsid w:val="00C96DA2"/>
    <w:rsid w:val="00C97226"/>
    <w:rsid w:val="00CA7C76"/>
    <w:rsid w:val="00CB1E83"/>
    <w:rsid w:val="00CB2D14"/>
    <w:rsid w:val="00CB526E"/>
    <w:rsid w:val="00CD01DF"/>
    <w:rsid w:val="00CD0D33"/>
    <w:rsid w:val="00CD14A1"/>
    <w:rsid w:val="00CE41AF"/>
    <w:rsid w:val="00CF0AC1"/>
    <w:rsid w:val="00CF0DFA"/>
    <w:rsid w:val="00D025FE"/>
    <w:rsid w:val="00D148A4"/>
    <w:rsid w:val="00D14AD4"/>
    <w:rsid w:val="00D21257"/>
    <w:rsid w:val="00D21B76"/>
    <w:rsid w:val="00D26C95"/>
    <w:rsid w:val="00D27EFE"/>
    <w:rsid w:val="00D30E2E"/>
    <w:rsid w:val="00D33E44"/>
    <w:rsid w:val="00D34F85"/>
    <w:rsid w:val="00D575A4"/>
    <w:rsid w:val="00D63F50"/>
    <w:rsid w:val="00D65D4B"/>
    <w:rsid w:val="00D74DEF"/>
    <w:rsid w:val="00D75A5D"/>
    <w:rsid w:val="00D82118"/>
    <w:rsid w:val="00D862E4"/>
    <w:rsid w:val="00D9059F"/>
    <w:rsid w:val="00D90747"/>
    <w:rsid w:val="00D9114A"/>
    <w:rsid w:val="00DA22BE"/>
    <w:rsid w:val="00DA76C0"/>
    <w:rsid w:val="00DC070B"/>
    <w:rsid w:val="00DC253C"/>
    <w:rsid w:val="00DC579E"/>
    <w:rsid w:val="00DD3FAE"/>
    <w:rsid w:val="00DD4D95"/>
    <w:rsid w:val="00DE0323"/>
    <w:rsid w:val="00DE0B97"/>
    <w:rsid w:val="00DE2F8D"/>
    <w:rsid w:val="00DF061A"/>
    <w:rsid w:val="00E046CC"/>
    <w:rsid w:val="00E10326"/>
    <w:rsid w:val="00E10911"/>
    <w:rsid w:val="00E26639"/>
    <w:rsid w:val="00E36A24"/>
    <w:rsid w:val="00E41A77"/>
    <w:rsid w:val="00E457CA"/>
    <w:rsid w:val="00E45C1B"/>
    <w:rsid w:val="00E46716"/>
    <w:rsid w:val="00E55A08"/>
    <w:rsid w:val="00E56442"/>
    <w:rsid w:val="00E56E67"/>
    <w:rsid w:val="00E6216D"/>
    <w:rsid w:val="00E655DC"/>
    <w:rsid w:val="00E72850"/>
    <w:rsid w:val="00E72B44"/>
    <w:rsid w:val="00E745DE"/>
    <w:rsid w:val="00E7511B"/>
    <w:rsid w:val="00E83BD0"/>
    <w:rsid w:val="00E84B3D"/>
    <w:rsid w:val="00E857F3"/>
    <w:rsid w:val="00E94F52"/>
    <w:rsid w:val="00E97247"/>
    <w:rsid w:val="00EA1069"/>
    <w:rsid w:val="00EA3946"/>
    <w:rsid w:val="00EA6A03"/>
    <w:rsid w:val="00EC1113"/>
    <w:rsid w:val="00EC3A29"/>
    <w:rsid w:val="00EC553D"/>
    <w:rsid w:val="00EC6903"/>
    <w:rsid w:val="00ED06BD"/>
    <w:rsid w:val="00ED2E1C"/>
    <w:rsid w:val="00ED493B"/>
    <w:rsid w:val="00ED5274"/>
    <w:rsid w:val="00ED5E95"/>
    <w:rsid w:val="00EE11D7"/>
    <w:rsid w:val="00EE4344"/>
    <w:rsid w:val="00EE6D0A"/>
    <w:rsid w:val="00EF1738"/>
    <w:rsid w:val="00EF36F6"/>
    <w:rsid w:val="00EF61EB"/>
    <w:rsid w:val="00F0421B"/>
    <w:rsid w:val="00F10B35"/>
    <w:rsid w:val="00F10FA4"/>
    <w:rsid w:val="00F11EF4"/>
    <w:rsid w:val="00F1236A"/>
    <w:rsid w:val="00F20951"/>
    <w:rsid w:val="00F20AE9"/>
    <w:rsid w:val="00F3041A"/>
    <w:rsid w:val="00F30652"/>
    <w:rsid w:val="00F33F4A"/>
    <w:rsid w:val="00F52673"/>
    <w:rsid w:val="00F5704C"/>
    <w:rsid w:val="00F753B9"/>
    <w:rsid w:val="00F765BF"/>
    <w:rsid w:val="00F827E9"/>
    <w:rsid w:val="00F83ED6"/>
    <w:rsid w:val="00F9138A"/>
    <w:rsid w:val="00F92077"/>
    <w:rsid w:val="00F932AA"/>
    <w:rsid w:val="00F93501"/>
    <w:rsid w:val="00F95565"/>
    <w:rsid w:val="00FA380D"/>
    <w:rsid w:val="00FA44D2"/>
    <w:rsid w:val="00FA5635"/>
    <w:rsid w:val="00FB26F5"/>
    <w:rsid w:val="00FB564C"/>
    <w:rsid w:val="00FB6020"/>
    <w:rsid w:val="00FB6EC7"/>
    <w:rsid w:val="00FC2789"/>
    <w:rsid w:val="00FC27F8"/>
    <w:rsid w:val="00FC58BB"/>
    <w:rsid w:val="00FC6322"/>
    <w:rsid w:val="00FC68C1"/>
    <w:rsid w:val="00FC693E"/>
    <w:rsid w:val="00FD0158"/>
    <w:rsid w:val="00FD20A0"/>
    <w:rsid w:val="00FD259F"/>
    <w:rsid w:val="00FD3E80"/>
    <w:rsid w:val="00FD788D"/>
    <w:rsid w:val="00FE4AA1"/>
    <w:rsid w:val="00FE503C"/>
    <w:rsid w:val="00FE525F"/>
    <w:rsid w:val="00FE5AFA"/>
    <w:rsid w:val="00FF15AE"/>
    <w:rsid w:val="00FF262D"/>
    <w:rsid w:val="00FF6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94B11F"/>
  <w15:chartTrackingRefBased/>
  <w15:docId w15:val="{3D7BBD95-53D2-4B7C-B45D-A636362B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paragraph" w:styleId="1">
    <w:name w:val="heading 1"/>
    <w:basedOn w:val="a"/>
    <w:link w:val="1Char"/>
    <w:uiPriority w:val="9"/>
    <w:qFormat/>
    <w:rsid w:val="00015C1B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796A88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796A88"/>
    <w:rPr>
      <w:rFonts w:ascii="바탕"/>
      <w:kern w:val="2"/>
      <w:szCs w:val="24"/>
    </w:rPr>
  </w:style>
  <w:style w:type="paragraph" w:styleId="a6">
    <w:name w:val="List Paragraph"/>
    <w:basedOn w:val="a"/>
    <w:uiPriority w:val="34"/>
    <w:qFormat/>
    <w:rsid w:val="008854BC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015C1B"/>
    <w:rPr>
      <w:rFonts w:ascii="굴림" w:eastAsia="굴림" w:hAnsi="굴림" w:cs="굴림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8878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3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7</TotalTime>
  <Pages>15</Pages>
  <Words>982</Words>
  <Characters>5598</Characters>
  <Application>Microsoft Office Word</Application>
  <DocSecurity>8</DocSecurity>
  <Lines>46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6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465</cp:revision>
  <dcterms:created xsi:type="dcterms:W3CDTF">2020-02-11T01:34:00Z</dcterms:created>
  <dcterms:modified xsi:type="dcterms:W3CDTF">2022-05-02T05:12:00Z</dcterms:modified>
</cp:coreProperties>
</file>